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8C1120" w14:textId="78AA6A3F" w:rsidR="00764FB9" w:rsidRPr="00D637BD" w:rsidRDefault="00B72C01" w:rsidP="00764FB9">
      <w:pPr>
        <w:pStyle w:val="MSUES"/>
        <w:jc w:val="center"/>
        <w:rPr>
          <w:rFonts w:ascii="Calibri" w:hAnsi="Calibri"/>
          <w:b/>
          <w:color w:val="4A442A"/>
          <w:sz w:val="32"/>
          <w:szCs w:val="32"/>
        </w:rPr>
      </w:pPr>
      <w:r w:rsidRPr="00270FAB"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6905468" wp14:editId="07777777">
            <wp:simplePos x="0" y="0"/>
            <wp:positionH relativeFrom="column">
              <wp:posOffset>-66675</wp:posOffset>
            </wp:positionH>
            <wp:positionV relativeFrom="paragraph">
              <wp:posOffset>-264795</wp:posOffset>
            </wp:positionV>
            <wp:extent cx="1885950" cy="1090295"/>
            <wp:effectExtent l="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09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0FAB" w:rsidRPr="00270FAB">
        <w:rPr>
          <w:rFonts w:ascii="Calibri" w:hAnsi="Calibri"/>
          <w:b/>
          <w:color w:val="4A442A"/>
          <w:sz w:val="32"/>
          <w:szCs w:val="32"/>
        </w:rPr>
        <w:t>New</w:t>
      </w:r>
      <w:r w:rsidR="00270FAB">
        <w:rPr>
          <w:rFonts w:ascii="Calibri" w:hAnsi="Calibri"/>
          <w:b/>
          <w:color w:val="4A442A"/>
          <w:sz w:val="32"/>
          <w:szCs w:val="32"/>
        </w:rPr>
        <w:t xml:space="preserve"> </w:t>
      </w:r>
      <w:r w:rsidR="00024536" w:rsidRPr="00D637BD">
        <w:rPr>
          <w:rFonts w:ascii="Calibri" w:hAnsi="Calibri"/>
          <w:b/>
          <w:color w:val="4A442A"/>
          <w:sz w:val="32"/>
          <w:szCs w:val="32"/>
        </w:rPr>
        <w:t>Committee Officers and Key Contacts</w:t>
      </w:r>
    </w:p>
    <w:p w14:paraId="24580916" w14:textId="77777777" w:rsidR="00140695" w:rsidRPr="00D637BD" w:rsidRDefault="00024536" w:rsidP="00764FB9">
      <w:pPr>
        <w:pStyle w:val="MSUES"/>
        <w:jc w:val="center"/>
        <w:rPr>
          <w:rFonts w:ascii="Calibri" w:hAnsi="Calibri"/>
          <w:b/>
          <w:color w:val="4A442A"/>
          <w:sz w:val="32"/>
          <w:szCs w:val="32"/>
        </w:rPr>
      </w:pPr>
      <w:r w:rsidRPr="00D637BD">
        <w:rPr>
          <w:rFonts w:ascii="Calibri" w:hAnsi="Calibri"/>
          <w:b/>
          <w:color w:val="4A442A"/>
          <w:sz w:val="32"/>
          <w:szCs w:val="32"/>
        </w:rPr>
        <w:t>September 1, 20</w:t>
      </w:r>
      <w:r w:rsidR="00D926AC">
        <w:rPr>
          <w:rFonts w:ascii="Calibri" w:hAnsi="Calibri"/>
          <w:b/>
          <w:color w:val="4A442A"/>
          <w:sz w:val="32"/>
          <w:szCs w:val="32"/>
        </w:rPr>
        <w:t>2</w:t>
      </w:r>
      <w:r w:rsidR="00787DAD">
        <w:rPr>
          <w:rFonts w:ascii="Calibri" w:hAnsi="Calibri"/>
          <w:b/>
          <w:color w:val="4A442A"/>
          <w:sz w:val="32"/>
          <w:szCs w:val="32"/>
        </w:rPr>
        <w:t>5</w:t>
      </w:r>
      <w:r w:rsidRPr="00D637BD">
        <w:rPr>
          <w:rFonts w:ascii="Calibri" w:hAnsi="Calibri"/>
          <w:b/>
          <w:color w:val="4A442A"/>
          <w:sz w:val="32"/>
          <w:szCs w:val="32"/>
        </w:rPr>
        <w:t xml:space="preserve"> – August 31, 20</w:t>
      </w:r>
      <w:r w:rsidR="002B1380">
        <w:rPr>
          <w:rFonts w:ascii="Calibri" w:hAnsi="Calibri"/>
          <w:b/>
          <w:color w:val="4A442A"/>
          <w:sz w:val="32"/>
          <w:szCs w:val="32"/>
        </w:rPr>
        <w:t>2</w:t>
      </w:r>
      <w:r w:rsidR="00787DAD">
        <w:rPr>
          <w:rFonts w:ascii="Calibri" w:hAnsi="Calibri"/>
          <w:b/>
          <w:color w:val="4A442A"/>
          <w:sz w:val="32"/>
          <w:szCs w:val="32"/>
        </w:rPr>
        <w:t>6</w:t>
      </w:r>
    </w:p>
    <w:p w14:paraId="34A1A443" w14:textId="77777777" w:rsidR="00024536" w:rsidRPr="00F13E7D" w:rsidRDefault="00140695" w:rsidP="00764FB9">
      <w:pPr>
        <w:pStyle w:val="MSUES"/>
        <w:jc w:val="center"/>
        <w:rPr>
          <w:rFonts w:ascii="Calibri" w:hAnsi="Calibri"/>
          <w:b/>
          <w:color w:val="4A442A"/>
          <w:sz w:val="36"/>
          <w:szCs w:val="36"/>
        </w:rPr>
      </w:pPr>
      <w:r>
        <w:rPr>
          <w:rFonts w:ascii="Calibri" w:hAnsi="Calibri"/>
          <w:b/>
          <w:i/>
          <w:color w:val="4A442A"/>
          <w:szCs w:val="24"/>
        </w:rPr>
        <w:t>(See submission instructions at end of document)</w:t>
      </w:r>
      <w:r w:rsidR="00382CA3" w:rsidRPr="00382CA3">
        <w:rPr>
          <w:rFonts w:ascii="Calibri" w:hAnsi="Calibri"/>
          <w:b/>
          <w:color w:val="4A442A"/>
          <w:sz w:val="36"/>
          <w:szCs w:val="36"/>
        </w:rPr>
        <w:t xml:space="preserve"> </w:t>
      </w:r>
    </w:p>
    <w:p w14:paraId="672A6659" w14:textId="77777777" w:rsidR="00024536" w:rsidRDefault="00024536" w:rsidP="00764FB9">
      <w:pPr>
        <w:pStyle w:val="MSUES"/>
        <w:jc w:val="center"/>
        <w:rPr>
          <w:rFonts w:ascii="Calibri" w:hAnsi="Calibri"/>
          <w:color w:val="4A442A"/>
          <w:sz w:val="36"/>
          <w:szCs w:val="3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01"/>
        <w:gridCol w:w="3863"/>
        <w:gridCol w:w="2925"/>
        <w:gridCol w:w="4261"/>
      </w:tblGrid>
      <w:tr w:rsidR="00F13E7D" w:rsidRPr="00375359" w14:paraId="5E2BC695" w14:textId="77777777" w:rsidTr="49BCA99A">
        <w:tc>
          <w:tcPr>
            <w:tcW w:w="2808" w:type="dxa"/>
            <w:shd w:val="clear" w:color="auto" w:fill="EEECE1"/>
          </w:tcPr>
          <w:p w14:paraId="508EF3D3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Committee</w:t>
            </w:r>
            <w:r w:rsidR="00375359" w:rsidRPr="00375359">
              <w:rPr>
                <w:rFonts w:ascii="Calibri" w:hAnsi="Calibri"/>
              </w:rPr>
              <w:t xml:space="preserve"> Name</w:t>
            </w:r>
          </w:p>
          <w:p w14:paraId="0A37501D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3870" w:type="dxa"/>
          </w:tcPr>
          <w:p w14:paraId="5DAB6C7B" w14:textId="67A1080F" w:rsidR="00764FB9" w:rsidRPr="00375359" w:rsidRDefault="496BABD1" w:rsidP="49BCA99A">
            <w:pPr>
              <w:pStyle w:val="MSUES"/>
            </w:pPr>
            <w:r w:rsidRPr="49BCA99A">
              <w:rPr>
                <w:rFonts w:ascii="Calibri" w:hAnsi="Calibri" w:cs="Calibri"/>
                <w:color w:val="000000" w:themeColor="text1"/>
                <w:szCs w:val="24"/>
              </w:rPr>
              <w:t>Information Technology</w:t>
            </w:r>
          </w:p>
        </w:tc>
        <w:tc>
          <w:tcPr>
            <w:tcW w:w="2932" w:type="dxa"/>
            <w:shd w:val="clear" w:color="auto" w:fill="EEECE1"/>
          </w:tcPr>
          <w:p w14:paraId="22F23CFE" w14:textId="77777777" w:rsidR="00764FB9" w:rsidRPr="00375359" w:rsidRDefault="00764FB9" w:rsidP="00382CA3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Submission Contact </w:t>
            </w:r>
            <w:r w:rsidR="00382CA3">
              <w:rPr>
                <w:rFonts w:ascii="Calibri" w:hAnsi="Calibri"/>
              </w:rPr>
              <w:t>Name</w:t>
            </w:r>
            <w:r w:rsidRPr="00375359">
              <w:rPr>
                <w:rFonts w:ascii="Calibri" w:hAnsi="Calibri"/>
              </w:rPr>
              <w:t>:</w:t>
            </w:r>
          </w:p>
        </w:tc>
        <w:tc>
          <w:tcPr>
            <w:tcW w:w="4268" w:type="dxa"/>
          </w:tcPr>
          <w:p w14:paraId="02EB378F" w14:textId="1EDB156F" w:rsidR="00764FB9" w:rsidRPr="00375359" w:rsidRDefault="15569A1F" w:rsidP="49BCA99A">
            <w:pPr>
              <w:pStyle w:val="MSUES"/>
            </w:pPr>
            <w:r w:rsidRPr="49BCA99A">
              <w:rPr>
                <w:rFonts w:ascii="Calibri" w:hAnsi="Calibri" w:cs="Calibri"/>
                <w:color w:val="000000" w:themeColor="text1"/>
                <w:szCs w:val="24"/>
              </w:rPr>
              <w:t>Diana Morian</w:t>
            </w:r>
          </w:p>
        </w:tc>
      </w:tr>
      <w:tr w:rsidR="00F13E7D" w:rsidRPr="00375359" w14:paraId="690BB30E" w14:textId="77777777" w:rsidTr="49BCA99A">
        <w:tc>
          <w:tcPr>
            <w:tcW w:w="2808" w:type="dxa"/>
            <w:shd w:val="clear" w:color="auto" w:fill="EEECE1"/>
          </w:tcPr>
          <w:p w14:paraId="1F696A76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Chair</w:t>
            </w:r>
          </w:p>
          <w:p w14:paraId="6A05A809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3870" w:type="dxa"/>
          </w:tcPr>
          <w:p w14:paraId="5E336831" w14:textId="1DF2C224" w:rsidR="00764FB9" w:rsidRPr="008C6D1A" w:rsidRDefault="1BEE1F61" w:rsidP="49BCA99A">
            <w:pPr>
              <w:pStyle w:val="MSUES"/>
              <w:rPr>
                <w:rFonts w:ascii="Calibri" w:hAnsi="Calibri" w:cs="Calibri"/>
                <w:color w:val="000000" w:themeColor="text1"/>
                <w:szCs w:val="24"/>
                <w:lang w:val="fr-FR"/>
              </w:rPr>
            </w:pPr>
            <w:r w:rsidRPr="008C6D1A">
              <w:rPr>
                <w:rFonts w:ascii="Calibri" w:hAnsi="Calibri" w:cs="Calibri"/>
                <w:color w:val="000000" w:themeColor="text1"/>
                <w:szCs w:val="24"/>
                <w:lang w:val="fr-FR"/>
              </w:rPr>
              <w:t>Terrence Wolfork</w:t>
            </w:r>
          </w:p>
          <w:p w14:paraId="5A39BBE3" w14:textId="7333EC20" w:rsidR="00764FB9" w:rsidRPr="008C6D1A" w:rsidRDefault="1BEE1F61" w:rsidP="49BCA99A">
            <w:pPr>
              <w:pStyle w:val="MSUES"/>
              <w:rPr>
                <w:rFonts w:ascii="Calibri" w:hAnsi="Calibri" w:cs="Calibri"/>
                <w:color w:val="000000" w:themeColor="text1"/>
                <w:szCs w:val="24"/>
                <w:lang w:val="fr-FR"/>
              </w:rPr>
            </w:pPr>
            <w:hyperlink r:id="rId11">
              <w:r w:rsidRPr="008C6D1A">
                <w:rPr>
                  <w:rStyle w:val="Hyperlink"/>
                  <w:rFonts w:ascii="Calibri" w:hAnsi="Calibri" w:cs="Calibri"/>
                  <w:szCs w:val="24"/>
                  <w:lang w:val="fr-FR"/>
                </w:rPr>
                <w:t>wolforkt@fvsu.edu</w:t>
              </w:r>
            </w:hyperlink>
          </w:p>
        </w:tc>
        <w:tc>
          <w:tcPr>
            <w:tcW w:w="2932" w:type="dxa"/>
            <w:shd w:val="clear" w:color="auto" w:fill="EEECE1"/>
          </w:tcPr>
          <w:p w14:paraId="45E755AF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Submission </w:t>
            </w:r>
            <w:r w:rsidR="00382CA3">
              <w:rPr>
                <w:rFonts w:ascii="Calibri" w:hAnsi="Calibri"/>
              </w:rPr>
              <w:t xml:space="preserve">Contact </w:t>
            </w:r>
            <w:r w:rsidRPr="00375359">
              <w:rPr>
                <w:rFonts w:ascii="Calibri" w:hAnsi="Calibri"/>
              </w:rPr>
              <w:t>E-mail</w:t>
            </w:r>
          </w:p>
        </w:tc>
        <w:tc>
          <w:tcPr>
            <w:tcW w:w="4268" w:type="dxa"/>
          </w:tcPr>
          <w:p w14:paraId="4A3846E2" w14:textId="15E7DC81" w:rsidR="00764FB9" w:rsidRPr="00375359" w:rsidRDefault="59A897A8" w:rsidP="49BCA99A">
            <w:pPr>
              <w:pStyle w:val="MSUES"/>
            </w:pPr>
            <w:r w:rsidRPr="49BCA99A">
              <w:rPr>
                <w:rFonts w:ascii="Calibri" w:hAnsi="Calibri" w:cs="Calibri"/>
                <w:color w:val="000000" w:themeColor="text1"/>
                <w:szCs w:val="24"/>
              </w:rPr>
              <w:t>dmorian@uada.edu</w:t>
            </w:r>
          </w:p>
          <w:p w14:paraId="41C8F396" w14:textId="128E5650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6F803374" w14:textId="77777777" w:rsidTr="49BCA99A">
        <w:tc>
          <w:tcPr>
            <w:tcW w:w="2808" w:type="dxa"/>
            <w:shd w:val="clear" w:color="auto" w:fill="EEECE1"/>
          </w:tcPr>
          <w:p w14:paraId="217FA320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Vice-Chair</w:t>
            </w:r>
          </w:p>
          <w:p w14:paraId="72A3D3EC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3870" w:type="dxa"/>
          </w:tcPr>
          <w:p w14:paraId="0D0B940D" w14:textId="00F379D8" w:rsidR="00764FB9" w:rsidRPr="00375359" w:rsidRDefault="212112F8" w:rsidP="49BCA99A">
            <w:pPr>
              <w:pStyle w:val="MSUES"/>
              <w:spacing w:line="259" w:lineRule="auto"/>
            </w:pPr>
            <w:r w:rsidRPr="49BCA99A">
              <w:rPr>
                <w:rFonts w:ascii="Calibri" w:hAnsi="Calibri" w:cs="Calibri"/>
                <w:color w:val="000000" w:themeColor="text1"/>
                <w:szCs w:val="24"/>
              </w:rPr>
              <w:t>Tammy McKinley</w:t>
            </w:r>
            <w:r w:rsidR="00764FB9">
              <w:br/>
            </w:r>
            <w:hyperlink r:id="rId12">
              <w:r w:rsidRPr="49BCA99A">
                <w:rPr>
                  <w:rStyle w:val="Hyperlink"/>
                  <w:rFonts w:ascii="Calibri" w:hAnsi="Calibri" w:cs="Calibri"/>
                  <w:szCs w:val="24"/>
                </w:rPr>
                <w:t>mckinley@tennessee.edu</w:t>
              </w:r>
            </w:hyperlink>
            <w:r w:rsidRPr="49BCA99A">
              <w:rPr>
                <w:rFonts w:ascii="Calibri" w:hAnsi="Calibri" w:cs="Calibri"/>
                <w:color w:val="000000" w:themeColor="text1"/>
                <w:szCs w:val="24"/>
              </w:rPr>
              <w:t xml:space="preserve"> </w:t>
            </w:r>
          </w:p>
        </w:tc>
        <w:tc>
          <w:tcPr>
            <w:tcW w:w="2932" w:type="dxa"/>
            <w:shd w:val="clear" w:color="auto" w:fill="EEECE1"/>
          </w:tcPr>
          <w:p w14:paraId="23F0F0F9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Submission </w:t>
            </w:r>
            <w:r w:rsidR="00382CA3">
              <w:rPr>
                <w:rFonts w:ascii="Calibri" w:hAnsi="Calibri"/>
              </w:rPr>
              <w:t xml:space="preserve">Contact </w:t>
            </w:r>
            <w:r w:rsidRPr="00375359">
              <w:rPr>
                <w:rFonts w:ascii="Calibri" w:hAnsi="Calibri"/>
              </w:rPr>
              <w:t>Phone</w:t>
            </w:r>
          </w:p>
        </w:tc>
        <w:tc>
          <w:tcPr>
            <w:tcW w:w="4268" w:type="dxa"/>
          </w:tcPr>
          <w:p w14:paraId="2F3CD13B" w14:textId="33068F5D" w:rsidR="00764FB9" w:rsidRPr="00375359" w:rsidRDefault="2E658A00" w:rsidP="49BCA99A">
            <w:pPr>
              <w:pStyle w:val="MSUES"/>
            </w:pPr>
            <w:r w:rsidRPr="49BCA99A">
              <w:rPr>
                <w:rFonts w:ascii="Calibri" w:hAnsi="Calibri" w:cs="Calibri"/>
                <w:color w:val="000000" w:themeColor="text1"/>
                <w:szCs w:val="24"/>
              </w:rPr>
              <w:t>501-605-2562</w:t>
            </w:r>
          </w:p>
          <w:p w14:paraId="0E27B00A" w14:textId="1B701056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563B8E88" w14:textId="77777777" w:rsidTr="49BCA99A">
        <w:tc>
          <w:tcPr>
            <w:tcW w:w="2808" w:type="dxa"/>
            <w:shd w:val="clear" w:color="auto" w:fill="EEECE1"/>
          </w:tcPr>
          <w:p w14:paraId="1E60742D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Secretary</w:t>
            </w:r>
          </w:p>
          <w:p w14:paraId="60061E4C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3870" w:type="dxa"/>
          </w:tcPr>
          <w:p w14:paraId="46AAD00F" w14:textId="0B9BC5E3" w:rsidR="00764FB9" w:rsidRPr="00375359" w:rsidRDefault="213C0317" w:rsidP="4B419DFD">
            <w:pPr>
              <w:pStyle w:val="MSUES"/>
              <w:rPr>
                <w:rFonts w:ascii="Calibri" w:hAnsi="Calibri"/>
              </w:rPr>
            </w:pPr>
            <w:r w:rsidRPr="4B419DFD">
              <w:rPr>
                <w:rFonts w:ascii="Calibri" w:hAnsi="Calibri"/>
              </w:rPr>
              <w:t>Josh Reiger</w:t>
            </w:r>
          </w:p>
          <w:p w14:paraId="44EAFD9C" w14:textId="47504B40" w:rsidR="00764FB9" w:rsidRPr="00375359" w:rsidRDefault="3C6B968A" w:rsidP="00764FB9">
            <w:pPr>
              <w:pStyle w:val="MSUES"/>
              <w:rPr>
                <w:rFonts w:ascii="Calibri" w:hAnsi="Calibri"/>
              </w:rPr>
            </w:pPr>
            <w:hyperlink r:id="rId13">
              <w:r w:rsidRPr="4B419DFD">
                <w:rPr>
                  <w:rStyle w:val="Hyperlink"/>
                  <w:rFonts w:ascii="Calibri" w:hAnsi="Calibri"/>
                </w:rPr>
                <w:t>jrrieger@pvamu.edu</w:t>
              </w:r>
            </w:hyperlink>
            <w:r w:rsidRPr="4B419DFD">
              <w:rPr>
                <w:rFonts w:ascii="Calibri" w:hAnsi="Calibri"/>
              </w:rPr>
              <w:t xml:space="preserve"> </w:t>
            </w:r>
          </w:p>
        </w:tc>
        <w:tc>
          <w:tcPr>
            <w:tcW w:w="2932" w:type="dxa"/>
            <w:shd w:val="clear" w:color="auto" w:fill="EEECE1"/>
          </w:tcPr>
          <w:p w14:paraId="51A28D9E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Date of Submission</w:t>
            </w:r>
          </w:p>
        </w:tc>
        <w:tc>
          <w:tcPr>
            <w:tcW w:w="4268" w:type="dxa"/>
          </w:tcPr>
          <w:p w14:paraId="4B94D5A5" w14:textId="38188F5E" w:rsidR="00764FB9" w:rsidRPr="00375359" w:rsidRDefault="7A071B32" w:rsidP="4B419DFD">
            <w:pPr>
              <w:pStyle w:val="MSUES"/>
              <w:spacing w:line="259" w:lineRule="auto"/>
            </w:pPr>
            <w:r w:rsidRPr="4B419DFD">
              <w:rPr>
                <w:rFonts w:ascii="Calibri" w:hAnsi="Calibri"/>
              </w:rPr>
              <w:t>August 20, 2025</w:t>
            </w:r>
          </w:p>
        </w:tc>
      </w:tr>
      <w:tr w:rsidR="00F13E7D" w:rsidRPr="00C2003D" w14:paraId="23976779" w14:textId="77777777" w:rsidTr="49BCA99A">
        <w:tc>
          <w:tcPr>
            <w:tcW w:w="2808" w:type="dxa"/>
            <w:shd w:val="clear" w:color="auto" w:fill="EEECE1"/>
          </w:tcPr>
          <w:p w14:paraId="0DC468EA" w14:textId="77777777" w:rsidR="00764FB9" w:rsidRDefault="00764FB9" w:rsidP="00024536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PLC Representative </w:t>
            </w:r>
            <w:r w:rsidR="00024536" w:rsidRPr="00375359">
              <w:rPr>
                <w:rFonts w:ascii="Calibri" w:hAnsi="Calibri"/>
              </w:rPr>
              <w:t>1</w:t>
            </w:r>
            <w:r w:rsidR="00382CA3">
              <w:rPr>
                <w:rFonts w:ascii="Calibri" w:hAnsi="Calibri"/>
              </w:rPr>
              <w:t>862</w:t>
            </w:r>
          </w:p>
          <w:p w14:paraId="3DEEC669" w14:textId="77777777" w:rsidR="00382CA3" w:rsidRPr="00375359" w:rsidRDefault="00382CA3" w:rsidP="00024536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3870" w:type="dxa"/>
          </w:tcPr>
          <w:p w14:paraId="3656B9AB" w14:textId="7884EC8D" w:rsidR="00764FB9" w:rsidRPr="00375359" w:rsidRDefault="00DF8554" w:rsidP="49BCA99A">
            <w:pPr>
              <w:pStyle w:val="MSUES"/>
            </w:pPr>
            <w:r w:rsidRPr="49BCA99A">
              <w:rPr>
                <w:rFonts w:ascii="Calibri" w:hAnsi="Calibri" w:cs="Calibri"/>
                <w:color w:val="000000" w:themeColor="text1"/>
                <w:szCs w:val="24"/>
              </w:rPr>
              <w:t>Diana Morian</w:t>
            </w:r>
            <w:r w:rsidR="00CB5E33">
              <w:rPr>
                <w:rFonts w:ascii="Calibri" w:hAnsi="Calibri" w:cs="Calibri"/>
                <w:color w:val="000000" w:themeColor="text1"/>
                <w:szCs w:val="24"/>
              </w:rPr>
              <w:t xml:space="preserve"> (2027)</w:t>
            </w:r>
            <w:r w:rsidR="00764FB9">
              <w:br/>
            </w:r>
            <w:hyperlink r:id="rId14">
              <w:r w:rsidRPr="49BCA99A">
                <w:rPr>
                  <w:rStyle w:val="Hyperlink"/>
                  <w:rFonts w:ascii="Calibri" w:hAnsi="Calibri" w:cs="Calibri"/>
                  <w:szCs w:val="24"/>
                </w:rPr>
                <w:t>dmorian@uada.edu</w:t>
              </w:r>
            </w:hyperlink>
            <w:r w:rsidRPr="49BCA99A">
              <w:rPr>
                <w:rFonts w:ascii="Calibri" w:hAnsi="Calibri" w:cs="Calibri"/>
                <w:color w:val="000000" w:themeColor="text1"/>
                <w:szCs w:val="24"/>
              </w:rPr>
              <w:t xml:space="preserve"> </w:t>
            </w:r>
          </w:p>
        </w:tc>
        <w:tc>
          <w:tcPr>
            <w:tcW w:w="2932" w:type="dxa"/>
            <w:shd w:val="clear" w:color="auto" w:fill="EEECE1"/>
          </w:tcPr>
          <w:p w14:paraId="3DB535D5" w14:textId="77777777" w:rsidR="00024536" w:rsidRPr="00375359" w:rsidRDefault="00024536" w:rsidP="00382CA3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PLC Representative </w:t>
            </w:r>
            <w:r w:rsidR="00382CA3">
              <w:rPr>
                <w:rFonts w:ascii="Calibri" w:hAnsi="Calibri"/>
              </w:rPr>
              <w:t>1890</w:t>
            </w:r>
          </w:p>
        </w:tc>
        <w:tc>
          <w:tcPr>
            <w:tcW w:w="4268" w:type="dxa"/>
          </w:tcPr>
          <w:p w14:paraId="04BEC5C6" w14:textId="00B5DBF4" w:rsidR="00764FB9" w:rsidRPr="00812FBC" w:rsidRDefault="6BFE2169" w:rsidP="47E60C03">
            <w:pPr>
              <w:pStyle w:val="MSUES"/>
              <w:spacing w:line="259" w:lineRule="auto"/>
              <w:rPr>
                <w:lang w:val="fr-FR"/>
              </w:rPr>
            </w:pPr>
            <w:r w:rsidRPr="00812FBC">
              <w:rPr>
                <w:rFonts w:ascii="Calibri" w:hAnsi="Calibri"/>
                <w:lang w:val="fr-FR"/>
              </w:rPr>
              <w:t xml:space="preserve">Kendale </w:t>
            </w:r>
            <w:r w:rsidR="42E0D288" w:rsidRPr="00812FBC">
              <w:rPr>
                <w:rFonts w:ascii="Calibri" w:hAnsi="Calibri"/>
                <w:lang w:val="fr-FR"/>
              </w:rPr>
              <w:t>Frederick</w:t>
            </w:r>
            <w:r w:rsidR="002051D8">
              <w:rPr>
                <w:rFonts w:ascii="Calibri" w:hAnsi="Calibri"/>
                <w:lang w:val="fr-FR"/>
              </w:rPr>
              <w:t xml:space="preserve"> (2028)</w:t>
            </w:r>
          </w:p>
          <w:p w14:paraId="45FB0818" w14:textId="074FE768" w:rsidR="00764FB9" w:rsidRPr="00812FBC" w:rsidRDefault="42E0D288" w:rsidP="4B419DFD">
            <w:pPr>
              <w:pStyle w:val="MSUES"/>
              <w:spacing w:line="259" w:lineRule="auto"/>
              <w:rPr>
                <w:rFonts w:ascii="Calibri" w:hAnsi="Calibri"/>
                <w:lang w:val="fr-FR"/>
              </w:rPr>
            </w:pPr>
            <w:hyperlink r:id="rId15">
              <w:r w:rsidRPr="00812FBC">
                <w:rPr>
                  <w:rStyle w:val="Hyperlink"/>
                  <w:rFonts w:ascii="Calibri" w:hAnsi="Calibri"/>
                  <w:lang w:val="fr-FR"/>
                </w:rPr>
                <w:t>Kendale.Frederick@fvsu.edu</w:t>
              </w:r>
            </w:hyperlink>
            <w:r w:rsidRPr="00812FBC">
              <w:rPr>
                <w:rFonts w:ascii="Calibri" w:hAnsi="Calibri"/>
                <w:lang w:val="fr-FR"/>
              </w:rPr>
              <w:t xml:space="preserve"> </w:t>
            </w:r>
          </w:p>
        </w:tc>
      </w:tr>
      <w:tr w:rsidR="00D637BD" w:rsidRPr="00375359" w14:paraId="5137EB66" w14:textId="77777777" w:rsidTr="49BCA99A">
        <w:tc>
          <w:tcPr>
            <w:tcW w:w="2808" w:type="dxa"/>
            <w:shd w:val="clear" w:color="auto" w:fill="EEECE1"/>
          </w:tcPr>
          <w:p w14:paraId="70AB32EC" w14:textId="77777777" w:rsidR="00D637BD" w:rsidRPr="00375359" w:rsidRDefault="00D637BD" w:rsidP="00024536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862 Advisor</w:t>
            </w:r>
          </w:p>
        </w:tc>
        <w:tc>
          <w:tcPr>
            <w:tcW w:w="3870" w:type="dxa"/>
          </w:tcPr>
          <w:p w14:paraId="049F31CB" w14:textId="7ED14528" w:rsidR="00D637BD" w:rsidRPr="008C6D1A" w:rsidRDefault="3543F29C" w:rsidP="49BCA99A">
            <w:pPr>
              <w:pStyle w:val="MSUES"/>
              <w:rPr>
                <w:lang w:val="fr-FR"/>
              </w:rPr>
            </w:pPr>
            <w:r w:rsidRPr="49BCA99A">
              <w:rPr>
                <w:rFonts w:ascii="Calibri" w:hAnsi="Calibri" w:cs="Calibri"/>
                <w:color w:val="000000" w:themeColor="text1"/>
                <w:szCs w:val="24"/>
                <w:lang w:val="fr-FR"/>
              </w:rPr>
              <w:t>Andra Johnson</w:t>
            </w:r>
            <w:r w:rsidR="00D637BD" w:rsidRPr="008C6D1A">
              <w:rPr>
                <w:lang w:val="fr-FR"/>
              </w:rPr>
              <w:br/>
            </w:r>
            <w:hyperlink r:id="rId16">
              <w:r w:rsidRPr="49BCA99A">
                <w:rPr>
                  <w:rStyle w:val="Hyperlink"/>
                  <w:rFonts w:ascii="Calibri" w:hAnsi="Calibri" w:cs="Calibri"/>
                  <w:szCs w:val="24"/>
                  <w:lang w:val="fr-FR"/>
                </w:rPr>
                <w:t>andra.johnson@ufl.edu</w:t>
              </w:r>
            </w:hyperlink>
            <w:r w:rsidRPr="49BCA99A">
              <w:rPr>
                <w:rFonts w:ascii="Calibri" w:hAnsi="Calibri" w:cs="Calibri"/>
                <w:color w:val="000000" w:themeColor="text1"/>
                <w:szCs w:val="24"/>
                <w:lang w:val="fr-FR"/>
              </w:rPr>
              <w:t xml:space="preserve"> </w:t>
            </w:r>
          </w:p>
        </w:tc>
        <w:tc>
          <w:tcPr>
            <w:tcW w:w="2932" w:type="dxa"/>
            <w:shd w:val="clear" w:color="auto" w:fill="EEECE1"/>
          </w:tcPr>
          <w:p w14:paraId="39DBE057" w14:textId="77777777" w:rsidR="00D637BD" w:rsidRDefault="00D637BD" w:rsidP="00382CA3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890 Advisor</w:t>
            </w:r>
          </w:p>
          <w:p w14:paraId="53128261" w14:textId="77777777" w:rsidR="00D637BD" w:rsidRPr="00375359" w:rsidRDefault="00D637BD" w:rsidP="00382CA3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4268" w:type="dxa"/>
          </w:tcPr>
          <w:p w14:paraId="6A223876" w14:textId="7B673687" w:rsidR="00D637BD" w:rsidRPr="00375359" w:rsidRDefault="60340471" w:rsidP="49BCA99A">
            <w:pPr>
              <w:pStyle w:val="MSUES"/>
              <w:rPr>
                <w:rFonts w:ascii="Calibri" w:hAnsi="Calibri" w:cs="Calibri"/>
                <w:color w:val="000000" w:themeColor="text1"/>
                <w:szCs w:val="24"/>
              </w:rPr>
            </w:pPr>
            <w:r w:rsidRPr="49BCA99A">
              <w:rPr>
                <w:rFonts w:ascii="Calibri" w:hAnsi="Calibri" w:cs="Calibri"/>
                <w:color w:val="000000" w:themeColor="text1"/>
                <w:szCs w:val="24"/>
              </w:rPr>
              <w:t xml:space="preserve">Terrence Wolfork </w:t>
            </w:r>
          </w:p>
          <w:p w14:paraId="62486C05" w14:textId="6F115A21" w:rsidR="00D637BD" w:rsidRPr="00375359" w:rsidRDefault="60340471" w:rsidP="49BCA99A">
            <w:pPr>
              <w:pStyle w:val="MSUES"/>
              <w:rPr>
                <w:rFonts w:ascii="Calibri" w:hAnsi="Calibri" w:cs="Calibri"/>
                <w:color w:val="000000" w:themeColor="text1"/>
                <w:szCs w:val="24"/>
              </w:rPr>
            </w:pPr>
            <w:hyperlink r:id="rId17">
              <w:r w:rsidRPr="49BCA99A">
                <w:rPr>
                  <w:rStyle w:val="Hyperlink"/>
                  <w:rFonts w:ascii="Calibri" w:hAnsi="Calibri" w:cs="Calibri"/>
                  <w:szCs w:val="24"/>
                </w:rPr>
                <w:t>Wolforkt@fvsu.edu</w:t>
              </w:r>
            </w:hyperlink>
          </w:p>
        </w:tc>
      </w:tr>
    </w:tbl>
    <w:p w14:paraId="4101652C" w14:textId="77777777" w:rsidR="00764FB9" w:rsidRPr="00024536" w:rsidRDefault="00764FB9" w:rsidP="00764FB9">
      <w:pPr>
        <w:pStyle w:val="MSUES"/>
        <w:rPr>
          <w:rFonts w:ascii="Calibri" w:hAnsi="Calibri"/>
        </w:rPr>
      </w:pPr>
    </w:p>
    <w:p w14:paraId="5B1CA5BF" w14:textId="77777777"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>Annual Plan of Work</w:t>
      </w:r>
    </w:p>
    <w:p w14:paraId="28CBA6A9" w14:textId="2813D3AB"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4B419DFD">
        <w:rPr>
          <w:rFonts w:ascii="Calibri" w:hAnsi="Calibri"/>
          <w:b/>
          <w:color w:val="4A442A"/>
          <w:sz w:val="32"/>
          <w:szCs w:val="32"/>
        </w:rPr>
        <w:t xml:space="preserve">September 1, </w:t>
      </w:r>
      <w:r w:rsidR="00AF3192" w:rsidRPr="4B419DFD">
        <w:rPr>
          <w:rFonts w:ascii="Calibri" w:hAnsi="Calibri"/>
          <w:b/>
          <w:bCs/>
          <w:color w:val="4A442A"/>
          <w:sz w:val="32"/>
          <w:szCs w:val="32"/>
        </w:rPr>
        <w:t>20</w:t>
      </w:r>
      <w:r w:rsidR="00D926AC" w:rsidRPr="4B419DFD">
        <w:rPr>
          <w:rFonts w:ascii="Calibri" w:hAnsi="Calibri"/>
          <w:b/>
          <w:bCs/>
          <w:color w:val="4A442A"/>
          <w:sz w:val="32"/>
          <w:szCs w:val="32"/>
        </w:rPr>
        <w:t>2</w:t>
      </w:r>
      <w:r w:rsidR="23C44BF6" w:rsidRPr="4B419DFD">
        <w:rPr>
          <w:rFonts w:ascii="Calibri" w:hAnsi="Calibri"/>
          <w:b/>
          <w:bCs/>
          <w:color w:val="4A442A"/>
          <w:sz w:val="32"/>
          <w:szCs w:val="32"/>
        </w:rPr>
        <w:t>5</w:t>
      </w:r>
      <w:r w:rsidRPr="4B419DFD">
        <w:rPr>
          <w:rFonts w:ascii="Calibri" w:hAnsi="Calibri"/>
          <w:b/>
          <w:color w:val="4A442A"/>
          <w:sz w:val="32"/>
          <w:szCs w:val="32"/>
        </w:rPr>
        <w:t xml:space="preserve"> – August 31, </w:t>
      </w:r>
      <w:r w:rsidR="00AF3192" w:rsidRPr="4B419DFD">
        <w:rPr>
          <w:rFonts w:ascii="Calibri" w:hAnsi="Calibri"/>
          <w:b/>
          <w:bCs/>
          <w:color w:val="4A442A"/>
          <w:sz w:val="32"/>
          <w:szCs w:val="32"/>
        </w:rPr>
        <w:t>20</w:t>
      </w:r>
      <w:r w:rsidR="00B125B5" w:rsidRPr="4B419DFD">
        <w:rPr>
          <w:rFonts w:ascii="Calibri" w:hAnsi="Calibri"/>
          <w:b/>
          <w:bCs/>
          <w:color w:val="4A442A"/>
          <w:sz w:val="32"/>
          <w:szCs w:val="32"/>
        </w:rPr>
        <w:t>2</w:t>
      </w:r>
      <w:r w:rsidR="54848AA9" w:rsidRPr="4B419DFD">
        <w:rPr>
          <w:rFonts w:ascii="Calibri" w:hAnsi="Calibri"/>
          <w:b/>
          <w:bCs/>
          <w:color w:val="4A442A"/>
          <w:sz w:val="32"/>
          <w:szCs w:val="32"/>
        </w:rPr>
        <w:t>6</w:t>
      </w:r>
    </w:p>
    <w:p w14:paraId="4B99056E" w14:textId="77777777" w:rsidR="00024536" w:rsidRPr="00F13E7D" w:rsidRDefault="00024536" w:rsidP="00764FB9">
      <w:pPr>
        <w:pStyle w:val="MSUES"/>
        <w:rPr>
          <w:noProof/>
          <w:color w:val="4A442A"/>
          <w:sz w:val="36"/>
          <w:szCs w:val="36"/>
        </w:rPr>
      </w:pPr>
    </w:p>
    <w:tbl>
      <w:tblPr>
        <w:tblW w:w="1249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3774"/>
        <w:gridCol w:w="3757"/>
        <w:gridCol w:w="2195"/>
        <w:gridCol w:w="1413"/>
        <w:gridCol w:w="1351"/>
      </w:tblGrid>
      <w:tr w:rsidR="00F13E7D" w:rsidRPr="00375359" w14:paraId="1A4FCD8A" w14:textId="77777777" w:rsidTr="7547949D">
        <w:trPr>
          <w:tblHeader/>
        </w:trPr>
        <w:tc>
          <w:tcPr>
            <w:tcW w:w="4128" w:type="dxa"/>
            <w:shd w:val="clear" w:color="auto" w:fill="EEECE1"/>
          </w:tcPr>
          <w:p w14:paraId="33D07545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Item to Accomplish</w:t>
            </w:r>
          </w:p>
          <w:p w14:paraId="1299C43A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</w:p>
        </w:tc>
        <w:tc>
          <w:tcPr>
            <w:tcW w:w="4193" w:type="dxa"/>
            <w:shd w:val="clear" w:color="auto" w:fill="EEECE1"/>
          </w:tcPr>
          <w:p w14:paraId="0719A626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Responsibility</w:t>
            </w:r>
          </w:p>
          <w:p w14:paraId="10B3AC09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Names of people assigned to item)</w:t>
            </w:r>
          </w:p>
        </w:tc>
        <w:tc>
          <w:tcPr>
            <w:tcW w:w="2411" w:type="dxa"/>
            <w:shd w:val="clear" w:color="auto" w:fill="EEECE1"/>
          </w:tcPr>
          <w:p w14:paraId="7F764CCB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Key Contact</w:t>
            </w:r>
          </w:p>
          <w:p w14:paraId="1C98E877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Person who will serve as a key contact for item)</w:t>
            </w:r>
          </w:p>
        </w:tc>
        <w:tc>
          <w:tcPr>
            <w:tcW w:w="1413" w:type="dxa"/>
            <w:shd w:val="clear" w:color="auto" w:fill="EEECE1"/>
          </w:tcPr>
          <w:p w14:paraId="210878F1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Goal Date</w:t>
            </w:r>
          </w:p>
          <w:p w14:paraId="7B3DA5C6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Anticipated completion date)</w:t>
            </w:r>
          </w:p>
        </w:tc>
        <w:tc>
          <w:tcPr>
            <w:tcW w:w="345" w:type="dxa"/>
            <w:shd w:val="clear" w:color="auto" w:fill="EEECE1"/>
          </w:tcPr>
          <w:p w14:paraId="46B7FA68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Completion Date </w:t>
            </w:r>
          </w:p>
          <w:p w14:paraId="3328C65D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to be filled in when completed)</w:t>
            </w:r>
          </w:p>
        </w:tc>
      </w:tr>
      <w:tr w:rsidR="00F13E7D" w:rsidRPr="00375359" w14:paraId="4DDBEF00" w14:textId="77777777" w:rsidTr="7547949D">
        <w:tc>
          <w:tcPr>
            <w:tcW w:w="4128" w:type="dxa"/>
          </w:tcPr>
          <w:p w14:paraId="3CF2D8B6" w14:textId="6E69524C" w:rsidR="00024536" w:rsidRPr="00375359" w:rsidRDefault="00FB52FB" w:rsidP="00764FB9">
            <w:pPr>
              <w:pStyle w:val="MSUES"/>
              <w:rPr>
                <w:rFonts w:ascii="Calibri" w:hAnsi="Calibri"/>
              </w:rPr>
            </w:pPr>
            <w:r w:rsidRPr="00FB52FB">
              <w:rPr>
                <w:rFonts w:ascii="Calibri" w:hAnsi="Calibri"/>
              </w:rPr>
              <w:t>Gather experiences from land grant institutions that have implemented a robust CRM. Document what is working and not working. Share information with the Director Committee.</w:t>
            </w:r>
          </w:p>
        </w:tc>
        <w:tc>
          <w:tcPr>
            <w:tcW w:w="4193" w:type="dxa"/>
          </w:tcPr>
          <w:p w14:paraId="0FB78278" w14:textId="7AD91CBA" w:rsidR="00024536" w:rsidRPr="00375359" w:rsidRDefault="009C66F8" w:rsidP="00764FB9">
            <w:pPr>
              <w:pStyle w:val="MSUES"/>
              <w:rPr>
                <w:rFonts w:ascii="Calibri" w:hAnsi="Calibri"/>
              </w:rPr>
            </w:pPr>
            <w:r w:rsidRPr="009C66F8">
              <w:rPr>
                <w:rFonts w:ascii="Calibri" w:hAnsi="Calibri"/>
              </w:rPr>
              <w:t>Entire committee</w:t>
            </w:r>
          </w:p>
        </w:tc>
        <w:tc>
          <w:tcPr>
            <w:tcW w:w="2411" w:type="dxa"/>
          </w:tcPr>
          <w:p w14:paraId="2FE43C60" w14:textId="77777777" w:rsidR="00024536" w:rsidRDefault="007D48BF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ndrew Carey</w:t>
            </w:r>
          </w:p>
          <w:p w14:paraId="1FC39945" w14:textId="3A1442F6" w:rsidR="00812FBC" w:rsidRPr="00375359" w:rsidRDefault="00812FBC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1413" w:type="dxa"/>
          </w:tcPr>
          <w:p w14:paraId="0562CB0E" w14:textId="28775183" w:rsidR="00024536" w:rsidRPr="00375359" w:rsidRDefault="007D48BF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ly 202</w:t>
            </w:r>
            <w:r w:rsidR="0007106A">
              <w:rPr>
                <w:rFonts w:ascii="Calibri" w:hAnsi="Calibri"/>
              </w:rPr>
              <w:t>6</w:t>
            </w:r>
          </w:p>
        </w:tc>
        <w:tc>
          <w:tcPr>
            <w:tcW w:w="345" w:type="dxa"/>
          </w:tcPr>
          <w:p w14:paraId="34CE0A41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62EBF3C5" w14:textId="77777777" w:rsidTr="7547949D">
        <w:tc>
          <w:tcPr>
            <w:tcW w:w="4128" w:type="dxa"/>
          </w:tcPr>
          <w:p w14:paraId="2946DB82" w14:textId="6DB85FC0" w:rsidR="00024536" w:rsidRPr="00375359" w:rsidRDefault="007D0709" w:rsidP="007D0709">
            <w:pPr>
              <w:pStyle w:val="MSUES"/>
              <w:rPr>
                <w:rFonts w:ascii="Calibri" w:hAnsi="Calibri"/>
              </w:rPr>
            </w:pPr>
            <w:r w:rsidRPr="007D0709">
              <w:rPr>
                <w:rFonts w:ascii="Calibri" w:hAnsi="Calibri"/>
              </w:rPr>
              <w:lastRenderedPageBreak/>
              <w:t xml:space="preserve">Provide recommendations for those making </w:t>
            </w:r>
            <w:r w:rsidR="00556D16" w:rsidRPr="007D0709">
              <w:rPr>
                <w:rFonts w:ascii="Calibri" w:hAnsi="Calibri"/>
              </w:rPr>
              <w:t>policies</w:t>
            </w:r>
            <w:r w:rsidRPr="007D0709">
              <w:rPr>
                <w:rFonts w:ascii="Calibri" w:hAnsi="Calibri"/>
              </w:rPr>
              <w:t xml:space="preserve"> when implementing AI.</w:t>
            </w:r>
          </w:p>
        </w:tc>
        <w:tc>
          <w:tcPr>
            <w:tcW w:w="4193" w:type="dxa"/>
          </w:tcPr>
          <w:p w14:paraId="5997CC1D" w14:textId="14D4357B" w:rsidR="00024536" w:rsidRPr="00375359" w:rsidRDefault="00556D16" w:rsidP="00764FB9">
            <w:pPr>
              <w:pStyle w:val="MSUES"/>
              <w:rPr>
                <w:rFonts w:ascii="Calibri" w:hAnsi="Calibri"/>
              </w:rPr>
            </w:pPr>
            <w:r w:rsidRPr="00556D16">
              <w:rPr>
                <w:rFonts w:ascii="Calibri" w:hAnsi="Calibri"/>
              </w:rPr>
              <w:t>Entire committee</w:t>
            </w:r>
          </w:p>
        </w:tc>
        <w:tc>
          <w:tcPr>
            <w:tcW w:w="2411" w:type="dxa"/>
          </w:tcPr>
          <w:p w14:paraId="110FFD37" w14:textId="1817EE12" w:rsidR="00024536" w:rsidRPr="00375359" w:rsidRDefault="00556D16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eve Garner</w:t>
            </w:r>
            <w:r>
              <w:rPr>
                <w:rFonts w:ascii="Calibri" w:hAnsi="Calibri"/>
              </w:rPr>
              <w:br/>
              <w:t>Diana Morian</w:t>
            </w:r>
          </w:p>
        </w:tc>
        <w:tc>
          <w:tcPr>
            <w:tcW w:w="1413" w:type="dxa"/>
          </w:tcPr>
          <w:p w14:paraId="6B699379" w14:textId="3BA86799" w:rsidR="00024536" w:rsidRPr="00375359" w:rsidRDefault="00556D16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ly 2025</w:t>
            </w:r>
          </w:p>
        </w:tc>
        <w:tc>
          <w:tcPr>
            <w:tcW w:w="345" w:type="dxa"/>
          </w:tcPr>
          <w:p w14:paraId="3FE9F23F" w14:textId="26A6FFC2" w:rsidR="00024536" w:rsidRPr="00375359" w:rsidRDefault="008D6124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 2025</w:t>
            </w:r>
          </w:p>
        </w:tc>
      </w:tr>
      <w:tr w:rsidR="00F13E7D" w:rsidRPr="00375359" w14:paraId="1F72F646" w14:textId="77777777" w:rsidTr="7547949D">
        <w:tc>
          <w:tcPr>
            <w:tcW w:w="4128" w:type="dxa"/>
          </w:tcPr>
          <w:p w14:paraId="61CDCEAD" w14:textId="41C9269F" w:rsidR="00024536" w:rsidRPr="00375359" w:rsidRDefault="00482002" w:rsidP="00482002">
            <w:pPr>
              <w:pStyle w:val="MSUES"/>
              <w:rPr>
                <w:rFonts w:ascii="Calibri" w:hAnsi="Calibri"/>
              </w:rPr>
            </w:pPr>
            <w:r w:rsidRPr="00482002">
              <w:rPr>
                <w:rFonts w:ascii="Calibri" w:hAnsi="Calibri"/>
              </w:rPr>
              <w:t>Refine survey and collect data on IT staffing levels and areas of responsibility at SR-PLN member institutions. An executive summary of the results will be shared with the IT Committee.</w:t>
            </w:r>
          </w:p>
        </w:tc>
        <w:tc>
          <w:tcPr>
            <w:tcW w:w="4193" w:type="dxa"/>
          </w:tcPr>
          <w:p w14:paraId="342AEAF1" w14:textId="77777777" w:rsidR="00AD30A7" w:rsidRPr="00AD30A7" w:rsidRDefault="00AD30A7" w:rsidP="00AD30A7">
            <w:pPr>
              <w:pStyle w:val="MSUES"/>
              <w:rPr>
                <w:rFonts w:asciiTheme="minorHAnsi" w:hAnsiTheme="minorHAnsi" w:cstheme="minorHAnsi"/>
              </w:rPr>
            </w:pPr>
            <w:r w:rsidRPr="00AD30A7">
              <w:rPr>
                <w:rFonts w:asciiTheme="minorHAnsi" w:hAnsiTheme="minorHAnsi" w:cstheme="minorHAnsi"/>
              </w:rPr>
              <w:t>Dwayne Hunter</w:t>
            </w:r>
          </w:p>
          <w:p w14:paraId="6D83E3A8" w14:textId="77777777" w:rsidR="00AD30A7" w:rsidRPr="00AD30A7" w:rsidRDefault="00AD30A7" w:rsidP="00AD30A7">
            <w:pPr>
              <w:pStyle w:val="MSUES"/>
              <w:rPr>
                <w:rFonts w:asciiTheme="minorHAnsi" w:hAnsiTheme="minorHAnsi" w:cstheme="minorHAnsi"/>
              </w:rPr>
            </w:pPr>
            <w:r w:rsidRPr="00AD30A7">
              <w:rPr>
                <w:rFonts w:asciiTheme="minorHAnsi" w:hAnsiTheme="minorHAnsi" w:cstheme="minorHAnsi"/>
              </w:rPr>
              <w:t>Fred Piazza</w:t>
            </w:r>
          </w:p>
          <w:p w14:paraId="77C1A880" w14:textId="77777777" w:rsidR="00AD30A7" w:rsidRPr="00AD30A7" w:rsidRDefault="00AD30A7" w:rsidP="00AD30A7">
            <w:pPr>
              <w:pStyle w:val="MSUES"/>
              <w:rPr>
                <w:rFonts w:asciiTheme="minorHAnsi" w:hAnsiTheme="minorHAnsi" w:cstheme="minorHAnsi"/>
              </w:rPr>
            </w:pPr>
            <w:r w:rsidRPr="00AD30A7">
              <w:rPr>
                <w:rFonts w:asciiTheme="minorHAnsi" w:hAnsiTheme="minorHAnsi" w:cstheme="minorHAnsi"/>
              </w:rPr>
              <w:t>Brian Konkel</w:t>
            </w:r>
          </w:p>
          <w:p w14:paraId="6BB9E253" w14:textId="5B6A3C19" w:rsidR="00024536" w:rsidRPr="00375359" w:rsidRDefault="00AD30A7" w:rsidP="00AD30A7">
            <w:pPr>
              <w:pStyle w:val="MSUES"/>
              <w:rPr>
                <w:rFonts w:ascii="Calibri" w:hAnsi="Calibri"/>
              </w:rPr>
            </w:pPr>
            <w:r w:rsidRPr="0077307A">
              <w:rPr>
                <w:rFonts w:asciiTheme="minorHAnsi" w:hAnsiTheme="minorHAnsi" w:cstheme="minorHAnsi"/>
              </w:rPr>
              <w:t>Jonathan Davis</w:t>
            </w:r>
          </w:p>
        </w:tc>
        <w:tc>
          <w:tcPr>
            <w:tcW w:w="2411" w:type="dxa"/>
          </w:tcPr>
          <w:p w14:paraId="23DE523C" w14:textId="2E8CC491" w:rsidR="00024536" w:rsidRPr="00375359" w:rsidRDefault="00A859BB" w:rsidP="00764FB9">
            <w:pPr>
              <w:pStyle w:val="MSUES"/>
              <w:rPr>
                <w:rFonts w:ascii="Calibri" w:hAnsi="Calibri"/>
              </w:rPr>
            </w:pPr>
            <w:r w:rsidRPr="00A859BB">
              <w:rPr>
                <w:rFonts w:ascii="Calibri" w:hAnsi="Calibri"/>
              </w:rPr>
              <w:t>Fred Piazza</w:t>
            </w:r>
          </w:p>
        </w:tc>
        <w:tc>
          <w:tcPr>
            <w:tcW w:w="1413" w:type="dxa"/>
          </w:tcPr>
          <w:p w14:paraId="52E56223" w14:textId="326902D9" w:rsidR="00024536" w:rsidRPr="00375359" w:rsidRDefault="0AF4A555" w:rsidP="00764FB9">
            <w:pPr>
              <w:pStyle w:val="MSUES"/>
              <w:rPr>
                <w:rFonts w:ascii="Calibri" w:hAnsi="Calibri"/>
              </w:rPr>
            </w:pPr>
            <w:r w:rsidRPr="4B419DFD">
              <w:rPr>
                <w:rFonts w:ascii="Calibri" w:hAnsi="Calibri"/>
              </w:rPr>
              <w:t>December</w:t>
            </w:r>
            <w:r w:rsidR="00A859BB">
              <w:rPr>
                <w:rFonts w:ascii="Calibri" w:hAnsi="Calibri"/>
              </w:rPr>
              <w:t xml:space="preserve"> 2025</w:t>
            </w:r>
          </w:p>
        </w:tc>
        <w:tc>
          <w:tcPr>
            <w:tcW w:w="345" w:type="dxa"/>
          </w:tcPr>
          <w:p w14:paraId="07547A01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5043CB0F" w14:textId="77777777" w:rsidTr="7547949D">
        <w:tc>
          <w:tcPr>
            <w:tcW w:w="4128" w:type="dxa"/>
          </w:tcPr>
          <w:p w14:paraId="6537F28F" w14:textId="431C9F68" w:rsidR="00024536" w:rsidRPr="00375359" w:rsidRDefault="16C8D4F7" w:rsidP="00764FB9">
            <w:pPr>
              <w:pStyle w:val="MSUES"/>
              <w:rPr>
                <w:rFonts w:ascii="Calibri" w:hAnsi="Calibri"/>
              </w:rPr>
            </w:pPr>
            <w:r w:rsidRPr="4B419DFD">
              <w:rPr>
                <w:rFonts w:ascii="Calibri" w:hAnsi="Calibri"/>
              </w:rPr>
              <w:t>Build</w:t>
            </w:r>
            <w:r w:rsidR="7A9F9362" w:rsidRPr="4B419DFD">
              <w:rPr>
                <w:rFonts w:ascii="Calibri" w:hAnsi="Calibri"/>
              </w:rPr>
              <w:t xml:space="preserve"> </w:t>
            </w:r>
            <w:r w:rsidR="616618DC" w:rsidRPr="4B419DFD">
              <w:rPr>
                <w:rFonts w:ascii="Calibri" w:hAnsi="Calibri"/>
              </w:rPr>
              <w:t xml:space="preserve">library of </w:t>
            </w:r>
            <w:r w:rsidR="7A9F9362" w:rsidRPr="4B419DFD">
              <w:rPr>
                <w:rFonts w:ascii="Calibri" w:hAnsi="Calibri"/>
              </w:rPr>
              <w:t>custom</w:t>
            </w:r>
            <w:r w:rsidR="1D425412" w:rsidRPr="4B419DFD">
              <w:rPr>
                <w:rFonts w:ascii="Calibri" w:hAnsi="Calibri"/>
              </w:rPr>
              <w:t>-</w:t>
            </w:r>
            <w:r w:rsidR="7A9F9362" w:rsidRPr="4B419DFD">
              <w:rPr>
                <w:rFonts w:ascii="Calibri" w:hAnsi="Calibri"/>
              </w:rPr>
              <w:t>built applications specifying Extension specific</w:t>
            </w:r>
            <w:r w:rsidR="1F1146EC" w:rsidRPr="4B419DFD">
              <w:rPr>
                <w:rFonts w:ascii="Calibri" w:hAnsi="Calibri"/>
              </w:rPr>
              <w:t xml:space="preserve"> and </w:t>
            </w:r>
            <w:r w:rsidR="37CBD5CF" w:rsidRPr="4B419DFD">
              <w:rPr>
                <w:rFonts w:ascii="Calibri" w:hAnsi="Calibri"/>
              </w:rPr>
              <w:t xml:space="preserve">those for </w:t>
            </w:r>
            <w:r w:rsidR="7A9F9362" w:rsidRPr="4B419DFD">
              <w:rPr>
                <w:rFonts w:ascii="Calibri" w:hAnsi="Calibri"/>
              </w:rPr>
              <w:t>business processes</w:t>
            </w:r>
            <w:r w:rsidR="307A670B" w:rsidRPr="4B419DFD">
              <w:rPr>
                <w:rFonts w:ascii="Calibri" w:hAnsi="Calibri"/>
              </w:rPr>
              <w:t xml:space="preserve"> including points of contact. Will be used by IT Committee member</w:t>
            </w:r>
            <w:r w:rsidR="63C669D2" w:rsidRPr="4B419DFD">
              <w:rPr>
                <w:rFonts w:ascii="Calibri" w:hAnsi="Calibri"/>
              </w:rPr>
              <w:t xml:space="preserve"> institutions</w:t>
            </w:r>
            <w:r w:rsidR="70E791A8" w:rsidRPr="4B419DFD">
              <w:rPr>
                <w:rFonts w:ascii="Calibri" w:hAnsi="Calibri"/>
              </w:rPr>
              <w:t xml:space="preserve"> for reference and contacts.</w:t>
            </w:r>
          </w:p>
        </w:tc>
        <w:tc>
          <w:tcPr>
            <w:tcW w:w="4193" w:type="dxa"/>
          </w:tcPr>
          <w:p w14:paraId="440F6648" w14:textId="77777777" w:rsidR="00024536" w:rsidRDefault="69AF1949" w:rsidP="00764FB9">
            <w:pPr>
              <w:pStyle w:val="MSUES"/>
              <w:rPr>
                <w:rFonts w:ascii="Calibri" w:hAnsi="Calibri"/>
              </w:rPr>
            </w:pPr>
            <w:r w:rsidRPr="1E3A7A4B">
              <w:rPr>
                <w:rFonts w:ascii="Calibri" w:hAnsi="Calibri"/>
              </w:rPr>
              <w:t>Entire committee</w:t>
            </w:r>
          </w:p>
          <w:p w14:paraId="26CEB2CC" w14:textId="77777777" w:rsidR="00C2003D" w:rsidRDefault="00405BFB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cott McCollum</w:t>
            </w:r>
          </w:p>
          <w:p w14:paraId="6DFB9E20" w14:textId="328BE1C6" w:rsidR="00405BFB" w:rsidRPr="00375359" w:rsidRDefault="00C034B4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Tammy </w:t>
            </w:r>
          </w:p>
        </w:tc>
        <w:tc>
          <w:tcPr>
            <w:tcW w:w="2411" w:type="dxa"/>
          </w:tcPr>
          <w:p w14:paraId="70DF9E56" w14:textId="2C43AF2F" w:rsidR="00024536" w:rsidRPr="00375359" w:rsidRDefault="241043E4" w:rsidP="00764FB9">
            <w:pPr>
              <w:pStyle w:val="MSUES"/>
              <w:rPr>
                <w:rFonts w:ascii="Calibri" w:hAnsi="Calibri"/>
              </w:rPr>
            </w:pPr>
            <w:r w:rsidRPr="71F04267">
              <w:rPr>
                <w:rFonts w:ascii="Calibri" w:hAnsi="Calibri"/>
              </w:rPr>
              <w:t>Angela Gibson</w:t>
            </w:r>
          </w:p>
        </w:tc>
        <w:tc>
          <w:tcPr>
            <w:tcW w:w="1413" w:type="dxa"/>
          </w:tcPr>
          <w:p w14:paraId="44E871BC" w14:textId="243BF9A0" w:rsidR="00024536" w:rsidRPr="00375359" w:rsidRDefault="241043E4" w:rsidP="00764FB9">
            <w:pPr>
              <w:pStyle w:val="MSUES"/>
              <w:rPr>
                <w:rFonts w:ascii="Calibri" w:hAnsi="Calibri"/>
              </w:rPr>
            </w:pPr>
            <w:r w:rsidRPr="71F04267">
              <w:rPr>
                <w:rFonts w:ascii="Calibri" w:hAnsi="Calibri"/>
              </w:rPr>
              <w:t>July 2026</w:t>
            </w:r>
          </w:p>
        </w:tc>
        <w:tc>
          <w:tcPr>
            <w:tcW w:w="345" w:type="dxa"/>
          </w:tcPr>
          <w:p w14:paraId="144A5D23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738610EB" w14:textId="77777777" w:rsidTr="7547949D">
        <w:trPr>
          <w:trHeight w:val="350"/>
        </w:trPr>
        <w:tc>
          <w:tcPr>
            <w:tcW w:w="4128" w:type="dxa"/>
          </w:tcPr>
          <w:p w14:paraId="463F29E8" w14:textId="441DD801" w:rsidR="00024536" w:rsidRPr="00375359" w:rsidRDefault="2ED68686" w:rsidP="00764FB9">
            <w:pPr>
              <w:pStyle w:val="MSUES"/>
              <w:rPr>
                <w:rFonts w:ascii="Calibri" w:hAnsi="Calibri"/>
              </w:rPr>
            </w:pPr>
            <w:r w:rsidRPr="7409060E">
              <w:rPr>
                <w:rFonts w:ascii="Calibri" w:hAnsi="Calibri"/>
              </w:rPr>
              <w:t>Build</w:t>
            </w:r>
            <w:r w:rsidR="2262032F" w:rsidRPr="7409060E">
              <w:rPr>
                <w:rFonts w:ascii="Calibri" w:hAnsi="Calibri"/>
              </w:rPr>
              <w:t xml:space="preserve"> library of AI </w:t>
            </w:r>
            <w:r w:rsidR="74B067DD" w:rsidRPr="7409060E">
              <w:rPr>
                <w:rFonts w:ascii="Calibri" w:hAnsi="Calibri"/>
              </w:rPr>
              <w:t>custom-built agents. Will be used by IT Committee member</w:t>
            </w:r>
            <w:r w:rsidR="555616D1" w:rsidRPr="7409060E">
              <w:rPr>
                <w:rFonts w:ascii="Calibri" w:hAnsi="Calibri"/>
              </w:rPr>
              <w:t xml:space="preserve"> institutions for reference and contacts.</w:t>
            </w:r>
          </w:p>
        </w:tc>
        <w:tc>
          <w:tcPr>
            <w:tcW w:w="4193" w:type="dxa"/>
          </w:tcPr>
          <w:p w14:paraId="2687285B" w14:textId="77777777" w:rsidR="00024536" w:rsidRDefault="76D92FBF" w:rsidP="00764FB9">
            <w:pPr>
              <w:pStyle w:val="MSUES"/>
              <w:rPr>
                <w:rFonts w:ascii="Calibri" w:hAnsi="Calibri"/>
              </w:rPr>
            </w:pPr>
            <w:r w:rsidRPr="1E3A7A4B">
              <w:rPr>
                <w:rFonts w:ascii="Calibri" w:hAnsi="Calibri"/>
              </w:rPr>
              <w:t>Entire committee</w:t>
            </w:r>
          </w:p>
          <w:p w14:paraId="50619F6B" w14:textId="77777777" w:rsidR="00E474F4" w:rsidRDefault="00F0304F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dam Woerner</w:t>
            </w:r>
          </w:p>
          <w:p w14:paraId="3B7B4B86" w14:textId="350D70AB" w:rsidR="00F0304F" w:rsidRPr="00375359" w:rsidRDefault="00F0304F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2411" w:type="dxa"/>
          </w:tcPr>
          <w:p w14:paraId="3A0FF5F2" w14:textId="10F16E50" w:rsidR="00024536" w:rsidRPr="00375359" w:rsidRDefault="3C2B01E4" w:rsidP="00764FB9">
            <w:pPr>
              <w:pStyle w:val="MSUES"/>
              <w:rPr>
                <w:rFonts w:ascii="Calibri" w:hAnsi="Calibri"/>
              </w:rPr>
            </w:pPr>
            <w:r w:rsidRPr="71F04267">
              <w:rPr>
                <w:rFonts w:ascii="Calibri" w:hAnsi="Calibri"/>
              </w:rPr>
              <w:t>Dwayne Hunter</w:t>
            </w:r>
          </w:p>
        </w:tc>
        <w:tc>
          <w:tcPr>
            <w:tcW w:w="1413" w:type="dxa"/>
          </w:tcPr>
          <w:p w14:paraId="5630AD66" w14:textId="0DEFCB91" w:rsidR="00024536" w:rsidRPr="00375359" w:rsidRDefault="0FA6A0DB" w:rsidP="00764FB9">
            <w:pPr>
              <w:pStyle w:val="MSUES"/>
              <w:rPr>
                <w:rFonts w:ascii="Calibri" w:hAnsi="Calibri"/>
              </w:rPr>
            </w:pPr>
            <w:r w:rsidRPr="71F04267">
              <w:rPr>
                <w:rFonts w:ascii="Calibri" w:hAnsi="Calibri"/>
              </w:rPr>
              <w:t>July 2026</w:t>
            </w:r>
          </w:p>
        </w:tc>
        <w:tc>
          <w:tcPr>
            <w:tcW w:w="345" w:type="dxa"/>
          </w:tcPr>
          <w:p w14:paraId="61829076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2BA226A1" w14:textId="77777777" w:rsidTr="7547949D">
        <w:tc>
          <w:tcPr>
            <w:tcW w:w="4128" w:type="dxa"/>
          </w:tcPr>
          <w:p w14:paraId="0DE4B5B7" w14:textId="520A7CF1" w:rsidR="00024536" w:rsidRPr="00375359" w:rsidRDefault="74B067DD" w:rsidP="00764FB9">
            <w:pPr>
              <w:pStyle w:val="MSUES"/>
              <w:rPr>
                <w:rFonts w:ascii="Calibri" w:hAnsi="Calibri"/>
              </w:rPr>
            </w:pPr>
            <w:r w:rsidRPr="4B419DFD">
              <w:rPr>
                <w:rFonts w:ascii="Calibri" w:hAnsi="Calibri"/>
              </w:rPr>
              <w:t>Build library of AI prompts. Will be used by IT Committee members</w:t>
            </w:r>
            <w:r w:rsidR="6BB1E9C2" w:rsidRPr="4B419DFD">
              <w:rPr>
                <w:rFonts w:ascii="Calibri" w:hAnsi="Calibri"/>
              </w:rPr>
              <w:t>.</w:t>
            </w:r>
          </w:p>
        </w:tc>
        <w:tc>
          <w:tcPr>
            <w:tcW w:w="4193" w:type="dxa"/>
          </w:tcPr>
          <w:p w14:paraId="49FBCA52" w14:textId="77777777" w:rsidR="00024536" w:rsidRDefault="7EA6D077" w:rsidP="00764FB9">
            <w:pPr>
              <w:pStyle w:val="MSUES"/>
              <w:rPr>
                <w:rFonts w:ascii="Calibri" w:hAnsi="Calibri"/>
              </w:rPr>
            </w:pPr>
            <w:r w:rsidRPr="1E3A7A4B">
              <w:rPr>
                <w:rFonts w:ascii="Calibri" w:hAnsi="Calibri"/>
              </w:rPr>
              <w:t>Entire committee</w:t>
            </w:r>
          </w:p>
          <w:p w14:paraId="7B8B27C2" w14:textId="77777777" w:rsidR="00585D3D" w:rsidRDefault="00D41775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Steve </w:t>
            </w:r>
            <w:r w:rsidR="000E3B15">
              <w:rPr>
                <w:rFonts w:ascii="Calibri" w:hAnsi="Calibri"/>
              </w:rPr>
              <w:t>Garner</w:t>
            </w:r>
          </w:p>
          <w:p w14:paraId="6F47BC38" w14:textId="77777777" w:rsidR="000E3B15" w:rsidRDefault="003A6859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techia Simmons</w:t>
            </w:r>
          </w:p>
          <w:p w14:paraId="66204FF1" w14:textId="42DD049C" w:rsidR="00E83A2F" w:rsidRPr="00375359" w:rsidRDefault="00E83A2F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red Piazza</w:t>
            </w:r>
          </w:p>
        </w:tc>
        <w:tc>
          <w:tcPr>
            <w:tcW w:w="2411" w:type="dxa"/>
          </w:tcPr>
          <w:p w14:paraId="2DBF0D7D" w14:textId="3D4CB307" w:rsidR="00024536" w:rsidRPr="00375359" w:rsidRDefault="2D2DFDFC" w:rsidP="00764FB9">
            <w:pPr>
              <w:pStyle w:val="MSUES"/>
              <w:rPr>
                <w:rFonts w:ascii="Calibri" w:hAnsi="Calibri"/>
              </w:rPr>
            </w:pPr>
            <w:r w:rsidRPr="1E3A7A4B">
              <w:rPr>
                <w:rFonts w:ascii="Calibri" w:hAnsi="Calibri"/>
              </w:rPr>
              <w:t>Jonathan Davis</w:t>
            </w:r>
          </w:p>
        </w:tc>
        <w:tc>
          <w:tcPr>
            <w:tcW w:w="1413" w:type="dxa"/>
          </w:tcPr>
          <w:p w14:paraId="6B62F1B3" w14:textId="436D8877" w:rsidR="00024536" w:rsidRPr="00375359" w:rsidRDefault="5480E113" w:rsidP="00764FB9">
            <w:pPr>
              <w:pStyle w:val="MSUES"/>
              <w:rPr>
                <w:rFonts w:ascii="Calibri" w:hAnsi="Calibri"/>
              </w:rPr>
            </w:pPr>
            <w:r w:rsidRPr="71F04267">
              <w:rPr>
                <w:rFonts w:ascii="Calibri" w:hAnsi="Calibri"/>
              </w:rPr>
              <w:t>July 2026</w:t>
            </w:r>
          </w:p>
        </w:tc>
        <w:tc>
          <w:tcPr>
            <w:tcW w:w="345" w:type="dxa"/>
          </w:tcPr>
          <w:p w14:paraId="02F2C34E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1DA6542E" w14:textId="77777777" w:rsidTr="7547949D">
        <w:tc>
          <w:tcPr>
            <w:tcW w:w="4128" w:type="dxa"/>
          </w:tcPr>
          <w:p w14:paraId="722B00AE" w14:textId="6D6689F6" w:rsidR="00024536" w:rsidRPr="00375359" w:rsidRDefault="43D7A5FB" w:rsidP="00764FB9">
            <w:pPr>
              <w:pStyle w:val="MSUES"/>
              <w:rPr>
                <w:rFonts w:ascii="Calibri" w:hAnsi="Calibri"/>
              </w:rPr>
            </w:pPr>
            <w:r w:rsidRPr="4B419DFD">
              <w:rPr>
                <w:rFonts w:ascii="Calibri" w:hAnsi="Calibri"/>
              </w:rPr>
              <w:t xml:space="preserve">Build security </w:t>
            </w:r>
            <w:r w:rsidR="00831BAE">
              <w:rPr>
                <w:rFonts w:ascii="Calibri" w:hAnsi="Calibri"/>
              </w:rPr>
              <w:t xml:space="preserve">configuration </w:t>
            </w:r>
            <w:r w:rsidRPr="4B419DFD">
              <w:rPr>
                <w:rFonts w:ascii="Calibri" w:hAnsi="Calibri"/>
              </w:rPr>
              <w:t xml:space="preserve">policies library including points of contacts. </w:t>
            </w:r>
            <w:r w:rsidR="28C8C82D" w:rsidRPr="4B419DFD">
              <w:rPr>
                <w:rFonts w:ascii="Calibri" w:hAnsi="Calibri"/>
              </w:rPr>
              <w:t>Will be used by IT Committee member institutions to connect SMEs</w:t>
            </w:r>
            <w:r w:rsidR="56A90DF5" w:rsidRPr="4B419DFD">
              <w:rPr>
                <w:rFonts w:ascii="Calibri" w:hAnsi="Calibri"/>
              </w:rPr>
              <w:t>.</w:t>
            </w:r>
          </w:p>
        </w:tc>
        <w:tc>
          <w:tcPr>
            <w:tcW w:w="4193" w:type="dxa"/>
          </w:tcPr>
          <w:p w14:paraId="7FD4A416" w14:textId="77777777" w:rsidR="00024536" w:rsidRDefault="7A4DC00A" w:rsidP="00764FB9">
            <w:pPr>
              <w:pStyle w:val="MSUES"/>
              <w:rPr>
                <w:rFonts w:ascii="Calibri" w:hAnsi="Calibri"/>
              </w:rPr>
            </w:pPr>
            <w:r w:rsidRPr="1E3A7A4B">
              <w:rPr>
                <w:rFonts w:ascii="Calibri" w:hAnsi="Calibri"/>
              </w:rPr>
              <w:t>Entire committee</w:t>
            </w:r>
          </w:p>
          <w:p w14:paraId="758D76AB" w14:textId="77777777" w:rsidR="00E83A2F" w:rsidRDefault="005C35BB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dam Woerner</w:t>
            </w:r>
          </w:p>
          <w:p w14:paraId="42C6D796" w14:textId="2FA5FEB6" w:rsidR="005C35BB" w:rsidRPr="00375359" w:rsidRDefault="00831BAE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Jason </w:t>
            </w:r>
            <w:r w:rsidR="00104F83">
              <w:rPr>
                <w:rFonts w:ascii="Calibri" w:hAnsi="Calibri"/>
              </w:rPr>
              <w:t>Conklin</w:t>
            </w:r>
          </w:p>
        </w:tc>
        <w:tc>
          <w:tcPr>
            <w:tcW w:w="2411" w:type="dxa"/>
          </w:tcPr>
          <w:p w14:paraId="6E1831B3" w14:textId="31F26CEF" w:rsidR="00024536" w:rsidRPr="00375359" w:rsidRDefault="7A4DC00A" w:rsidP="00764FB9">
            <w:pPr>
              <w:pStyle w:val="MSUES"/>
              <w:rPr>
                <w:rFonts w:ascii="Calibri" w:hAnsi="Calibri"/>
              </w:rPr>
            </w:pPr>
            <w:r w:rsidRPr="1E3A7A4B">
              <w:rPr>
                <w:rFonts w:ascii="Calibri" w:hAnsi="Calibri"/>
              </w:rPr>
              <w:t>Karen DiCic</w:t>
            </w:r>
            <w:r w:rsidR="155800F4" w:rsidRPr="1E3A7A4B">
              <w:rPr>
                <w:rFonts w:ascii="Calibri" w:hAnsi="Calibri"/>
              </w:rPr>
              <w:t>c</w:t>
            </w:r>
            <w:r w:rsidRPr="1E3A7A4B">
              <w:rPr>
                <w:rFonts w:ascii="Calibri" w:hAnsi="Calibri"/>
              </w:rPr>
              <w:t>o</w:t>
            </w:r>
          </w:p>
        </w:tc>
        <w:tc>
          <w:tcPr>
            <w:tcW w:w="1413" w:type="dxa"/>
          </w:tcPr>
          <w:p w14:paraId="54E11D2A" w14:textId="57BBB7AC" w:rsidR="00024536" w:rsidRPr="00375359" w:rsidRDefault="7F44C833" w:rsidP="00764FB9">
            <w:pPr>
              <w:pStyle w:val="MSUES"/>
              <w:rPr>
                <w:rFonts w:ascii="Calibri" w:hAnsi="Calibri"/>
              </w:rPr>
            </w:pPr>
            <w:r w:rsidRPr="71F04267">
              <w:rPr>
                <w:rFonts w:ascii="Calibri" w:hAnsi="Calibri"/>
              </w:rPr>
              <w:t>July 2026</w:t>
            </w:r>
          </w:p>
        </w:tc>
        <w:tc>
          <w:tcPr>
            <w:tcW w:w="345" w:type="dxa"/>
          </w:tcPr>
          <w:p w14:paraId="31126E5D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</w:tbl>
    <w:p w14:paraId="4BA866EE" w14:textId="726AD5B7" w:rsidR="71F04267" w:rsidRDefault="71F04267" w:rsidP="71F04267">
      <w:pPr>
        <w:pStyle w:val="MSUES"/>
        <w:rPr>
          <w:rFonts w:ascii="Calibri" w:hAnsi="Calibri"/>
        </w:rPr>
      </w:pPr>
    </w:p>
    <w:p w14:paraId="49339E91" w14:textId="73CC1F40" w:rsidR="00ED6B9C" w:rsidRDefault="00ED6B9C" w:rsidP="00764FB9">
      <w:pPr>
        <w:pStyle w:val="MSUES"/>
        <w:rPr>
          <w:rFonts w:ascii="Calibri" w:hAnsi="Calibri"/>
        </w:rPr>
      </w:pPr>
      <w:r w:rsidRPr="71F04267">
        <w:rPr>
          <w:rFonts w:ascii="Calibri" w:hAnsi="Calibri"/>
        </w:rPr>
        <w:t>Quarterly Conference Call Schedule:  (Dates/Times – Please indicate time zone)</w:t>
      </w:r>
    </w:p>
    <w:p w14:paraId="2111658B" w14:textId="0CD71B95" w:rsidR="0055098A" w:rsidRPr="0055098A" w:rsidRDefault="0055098A" w:rsidP="0055098A">
      <w:pPr>
        <w:pStyle w:val="MSUES"/>
        <w:rPr>
          <w:rFonts w:asciiTheme="minorHAnsi" w:hAnsiTheme="minorHAnsi" w:cstheme="minorHAnsi"/>
        </w:rPr>
      </w:pPr>
      <w:r w:rsidRPr="0055098A">
        <w:rPr>
          <w:rFonts w:asciiTheme="minorHAnsi" w:hAnsiTheme="minorHAnsi" w:cstheme="minorHAnsi"/>
        </w:rPr>
        <w:lastRenderedPageBreak/>
        <w:t xml:space="preserve">October </w:t>
      </w:r>
      <w:r w:rsidRPr="00185B70">
        <w:rPr>
          <w:rFonts w:asciiTheme="minorHAnsi" w:hAnsiTheme="minorHAnsi" w:cstheme="minorHAnsi"/>
        </w:rPr>
        <w:t>21</w:t>
      </w:r>
      <w:r w:rsidRPr="0055098A">
        <w:rPr>
          <w:rFonts w:asciiTheme="minorHAnsi" w:hAnsiTheme="minorHAnsi" w:cstheme="minorHAnsi"/>
        </w:rPr>
        <w:t>, 202</w:t>
      </w:r>
      <w:r w:rsidRPr="00185B70">
        <w:rPr>
          <w:rFonts w:asciiTheme="minorHAnsi" w:hAnsiTheme="minorHAnsi" w:cstheme="minorHAnsi"/>
        </w:rPr>
        <w:t>5</w:t>
      </w:r>
      <w:r w:rsidRPr="0055098A">
        <w:rPr>
          <w:rFonts w:asciiTheme="minorHAnsi" w:hAnsiTheme="minorHAnsi" w:cstheme="minorHAnsi"/>
        </w:rPr>
        <w:tab/>
        <w:t>11:00 AM ET /10:00 AM CT</w:t>
      </w:r>
    </w:p>
    <w:p w14:paraId="337139F2" w14:textId="22E58B7A" w:rsidR="0055098A" w:rsidRPr="0055098A" w:rsidRDefault="0055098A" w:rsidP="0055098A">
      <w:pPr>
        <w:pStyle w:val="MSUES"/>
        <w:rPr>
          <w:rFonts w:asciiTheme="minorHAnsi" w:hAnsiTheme="minorHAnsi" w:cstheme="minorHAnsi"/>
        </w:rPr>
      </w:pPr>
      <w:r w:rsidRPr="0055098A">
        <w:rPr>
          <w:rFonts w:asciiTheme="minorHAnsi" w:hAnsiTheme="minorHAnsi" w:cstheme="minorHAnsi"/>
        </w:rPr>
        <w:t>January 2</w:t>
      </w:r>
      <w:r w:rsidR="00F303B8">
        <w:rPr>
          <w:rFonts w:asciiTheme="minorHAnsi" w:hAnsiTheme="minorHAnsi" w:cstheme="minorHAnsi"/>
        </w:rPr>
        <w:t>0</w:t>
      </w:r>
      <w:r w:rsidRPr="0055098A">
        <w:rPr>
          <w:rFonts w:asciiTheme="minorHAnsi" w:hAnsiTheme="minorHAnsi" w:cstheme="minorHAnsi"/>
        </w:rPr>
        <w:t>, 202</w:t>
      </w:r>
      <w:r w:rsidRPr="00185B70">
        <w:rPr>
          <w:rFonts w:asciiTheme="minorHAnsi" w:hAnsiTheme="minorHAnsi" w:cstheme="minorHAnsi"/>
        </w:rPr>
        <w:t>6</w:t>
      </w:r>
      <w:r w:rsidRPr="0055098A">
        <w:rPr>
          <w:rFonts w:asciiTheme="minorHAnsi" w:hAnsiTheme="minorHAnsi" w:cstheme="minorHAnsi"/>
        </w:rPr>
        <w:tab/>
        <w:t>11:00 AM ET /10:00 AM CT</w:t>
      </w:r>
    </w:p>
    <w:p w14:paraId="19C8D873" w14:textId="363F9DFE" w:rsidR="0055098A" w:rsidRPr="0055098A" w:rsidRDefault="0055098A" w:rsidP="0055098A">
      <w:pPr>
        <w:pStyle w:val="MSUES"/>
        <w:rPr>
          <w:rFonts w:asciiTheme="minorHAnsi" w:hAnsiTheme="minorHAnsi" w:cstheme="minorHAnsi"/>
        </w:rPr>
      </w:pPr>
      <w:r w:rsidRPr="0055098A">
        <w:rPr>
          <w:rFonts w:asciiTheme="minorHAnsi" w:hAnsiTheme="minorHAnsi" w:cstheme="minorHAnsi"/>
        </w:rPr>
        <w:t xml:space="preserve">April </w:t>
      </w:r>
      <w:r w:rsidR="00F303B8">
        <w:rPr>
          <w:rFonts w:asciiTheme="minorHAnsi" w:hAnsiTheme="minorHAnsi" w:cstheme="minorHAnsi"/>
        </w:rPr>
        <w:t>21</w:t>
      </w:r>
      <w:r w:rsidRPr="0055098A">
        <w:rPr>
          <w:rFonts w:asciiTheme="minorHAnsi" w:hAnsiTheme="minorHAnsi" w:cstheme="minorHAnsi"/>
        </w:rPr>
        <w:t>, 202</w:t>
      </w:r>
      <w:r w:rsidRPr="00185B70">
        <w:rPr>
          <w:rFonts w:asciiTheme="minorHAnsi" w:hAnsiTheme="minorHAnsi" w:cstheme="minorHAnsi"/>
        </w:rPr>
        <w:t>6</w:t>
      </w:r>
      <w:r w:rsidRPr="0055098A">
        <w:rPr>
          <w:rFonts w:asciiTheme="minorHAnsi" w:hAnsiTheme="minorHAnsi" w:cstheme="minorHAnsi"/>
        </w:rPr>
        <w:tab/>
      </w:r>
      <w:r w:rsidRPr="0055098A">
        <w:rPr>
          <w:rFonts w:asciiTheme="minorHAnsi" w:hAnsiTheme="minorHAnsi" w:cstheme="minorHAnsi"/>
        </w:rPr>
        <w:tab/>
        <w:t>11:00 AM ET /10:00 AM CT</w:t>
      </w:r>
    </w:p>
    <w:p w14:paraId="49247DF5" w14:textId="71A41CE1" w:rsidR="0055098A" w:rsidRPr="0055098A" w:rsidRDefault="0055098A" w:rsidP="0055098A">
      <w:pPr>
        <w:pStyle w:val="MSUES"/>
        <w:rPr>
          <w:rFonts w:asciiTheme="minorHAnsi" w:hAnsiTheme="minorHAnsi" w:cstheme="minorHAnsi"/>
        </w:rPr>
      </w:pPr>
      <w:r w:rsidRPr="0055098A">
        <w:rPr>
          <w:rFonts w:asciiTheme="minorHAnsi" w:hAnsiTheme="minorHAnsi" w:cstheme="minorHAnsi"/>
        </w:rPr>
        <w:t xml:space="preserve">July </w:t>
      </w:r>
      <w:r w:rsidR="0077307A">
        <w:rPr>
          <w:rFonts w:asciiTheme="minorHAnsi" w:hAnsiTheme="minorHAnsi" w:cstheme="minorHAnsi"/>
        </w:rPr>
        <w:t>21</w:t>
      </w:r>
      <w:r w:rsidRPr="0055098A">
        <w:rPr>
          <w:rFonts w:asciiTheme="minorHAnsi" w:hAnsiTheme="minorHAnsi" w:cstheme="minorHAnsi"/>
        </w:rPr>
        <w:t>, 202</w:t>
      </w:r>
      <w:r w:rsidRPr="00185B70">
        <w:rPr>
          <w:rFonts w:asciiTheme="minorHAnsi" w:hAnsiTheme="minorHAnsi" w:cstheme="minorHAnsi"/>
        </w:rPr>
        <w:t>6</w:t>
      </w:r>
      <w:r w:rsidRPr="0055098A">
        <w:rPr>
          <w:rFonts w:asciiTheme="minorHAnsi" w:hAnsiTheme="minorHAnsi" w:cstheme="minorHAnsi"/>
        </w:rPr>
        <w:tab/>
      </w:r>
      <w:r w:rsidRPr="0055098A">
        <w:rPr>
          <w:rFonts w:asciiTheme="minorHAnsi" w:hAnsiTheme="minorHAnsi" w:cstheme="minorHAnsi"/>
        </w:rPr>
        <w:tab/>
        <w:t>11:00 AM ET /10:00 AM CT</w:t>
      </w:r>
    </w:p>
    <w:p w14:paraId="06971CD3" w14:textId="77777777" w:rsidR="00ED6B9C" w:rsidRDefault="00ED6B9C" w:rsidP="00764FB9">
      <w:pPr>
        <w:pStyle w:val="MSUES"/>
        <w:rPr>
          <w:rFonts w:ascii="Calibri" w:hAnsi="Calibri"/>
        </w:rPr>
      </w:pPr>
    </w:p>
    <w:p w14:paraId="2A1F701D" w14:textId="77777777" w:rsidR="00ED6B9C" w:rsidRDefault="00ED6B9C" w:rsidP="00764FB9">
      <w:pPr>
        <w:pStyle w:val="MSUES"/>
        <w:rPr>
          <w:rFonts w:ascii="Calibri" w:hAnsi="Calibri"/>
        </w:rPr>
      </w:pPr>
    </w:p>
    <w:p w14:paraId="75260CE6" w14:textId="77777777" w:rsidR="00375359" w:rsidRDefault="00375359" w:rsidP="00764FB9">
      <w:pPr>
        <w:pStyle w:val="MSUES"/>
        <w:rPr>
          <w:rFonts w:ascii="Calibri" w:hAnsi="Calibri"/>
        </w:rPr>
      </w:pPr>
      <w:r>
        <w:rPr>
          <w:rFonts w:ascii="Calibri" w:hAnsi="Calibri"/>
        </w:rPr>
        <w:t>To add more lines, if needed:  Place curser in last box of the last row.   Hit “tab.”  Another row should appear.</w:t>
      </w:r>
    </w:p>
    <w:p w14:paraId="03EFCA41" w14:textId="77777777" w:rsidR="00723535" w:rsidRDefault="00723535" w:rsidP="00764FB9">
      <w:pPr>
        <w:pStyle w:val="MSUES"/>
        <w:rPr>
          <w:rFonts w:ascii="Calibri" w:hAnsi="Calibri"/>
        </w:rPr>
      </w:pPr>
    </w:p>
    <w:p w14:paraId="326828A4" w14:textId="77777777" w:rsidR="00375359" w:rsidRDefault="00B72C01" w:rsidP="00764FB9">
      <w:pPr>
        <w:pStyle w:val="MSUES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F07FE08" wp14:editId="07777777">
                <wp:simplePos x="0" y="0"/>
                <wp:positionH relativeFrom="column">
                  <wp:posOffset>-104775</wp:posOffset>
                </wp:positionH>
                <wp:positionV relativeFrom="paragraph">
                  <wp:posOffset>13335</wp:posOffset>
                </wp:positionV>
                <wp:extent cx="8867775" cy="933450"/>
                <wp:effectExtent l="9525" t="13335" r="9525" b="5715"/>
                <wp:wrapNone/>
                <wp:docPr id="15697191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7775" cy="933450"/>
                        </a:xfrm>
                        <a:prstGeom prst="rect">
                          <a:avLst/>
                        </a:prstGeom>
                        <a:solidFill>
                          <a:srgbClr val="EEECE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E7281" w14:textId="77777777" w:rsidR="00723535" w:rsidRPr="00723535" w:rsidRDefault="00723535" w:rsidP="00723535">
                            <w:pPr>
                              <w:spacing w:after="0"/>
                              <w:rPr>
                                <w:b/>
                                <w:i/>
                              </w:rPr>
                            </w:pPr>
                            <w:r w:rsidRPr="00723535">
                              <w:rPr>
                                <w:b/>
                                <w:i/>
                              </w:rPr>
                              <w:t xml:space="preserve">Submission instructions:  </w:t>
                            </w:r>
                          </w:p>
                          <w:p w14:paraId="4A0B312C" w14:textId="77777777" w:rsidR="00723535" w:rsidRDefault="00723535" w:rsidP="00723535">
                            <w:pPr>
                              <w:numPr>
                                <w:ilvl w:val="0"/>
                                <w:numId w:val="1"/>
                              </w:numPr>
                              <w:spacing w:after="0"/>
                            </w:pPr>
                            <w:r>
                              <w:t xml:space="preserve">Rename the document with your committee name initials (ANR, CRD, COM, FCS, 4H, ITS, MM, PSD, PLC) such as:  ANRplanofwork.doc  </w:t>
                            </w:r>
                          </w:p>
                          <w:p w14:paraId="612B277F" w14:textId="77777777" w:rsidR="00723535" w:rsidRDefault="00723535" w:rsidP="00723535">
                            <w:pPr>
                              <w:numPr>
                                <w:ilvl w:val="0"/>
                                <w:numId w:val="1"/>
                              </w:numPr>
                              <w:spacing w:after="0"/>
                            </w:pPr>
                            <w:r>
                              <w:t xml:space="preserve">Email document to </w:t>
                            </w:r>
                            <w:hyperlink r:id="rId18" w:history="1">
                              <w:r w:rsidR="002A51C0" w:rsidRPr="002A51C0">
                                <w:rPr>
                                  <w:rStyle w:val="Hyperlink"/>
                                </w:rPr>
                                <w:t>r.scammahorn@msstate.edu</w:t>
                              </w:r>
                            </w:hyperlink>
                          </w:p>
                          <w:p w14:paraId="22DA7817" w14:textId="77777777" w:rsidR="00723535" w:rsidRDefault="00723535" w:rsidP="00723535">
                            <w:pPr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If you have problems, </w:t>
                            </w:r>
                            <w:r w:rsidR="00665680">
                              <w:t>contact</w:t>
                            </w:r>
                            <w:r>
                              <w:t xml:space="preserve"> </w:t>
                            </w:r>
                            <w:r w:rsidR="002A51C0">
                              <w:t>Roseanne Scammahorn</w:t>
                            </w:r>
                            <w:r w:rsidR="00665680">
                              <w:t xml:space="preserve"> </w:t>
                            </w:r>
                            <w:r w:rsidR="00D946AC">
                              <w:t>at</w:t>
                            </w:r>
                            <w:r w:rsidR="002A51C0">
                              <w:t xml:space="preserve"> </w:t>
                            </w:r>
                            <w:hyperlink r:id="rId19" w:history="1">
                              <w:r w:rsidR="002A51C0" w:rsidRPr="002A51C0">
                                <w:rPr>
                                  <w:rStyle w:val="Hyperlink"/>
                                </w:rPr>
                                <w:t>r.scammahorn@msstate.edu</w:t>
                              </w:r>
                            </w:hyperlink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07FE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25pt;margin-top:1.05pt;width:698.25pt;height:73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" fillcolor="#eeece1">
                <v:textbox>
                  <w:txbxContent>
                    <w:p w14:paraId="7D1E7281" w14:textId="77777777" w:rsidR="00723535" w:rsidRPr="00723535" w:rsidRDefault="00723535" w:rsidP="00723535">
                      <w:pPr>
                        <w:spacing w:after="0"/>
                        <w:rPr>
                          <w:b/>
                          <w:i/>
                        </w:rPr>
                      </w:pPr>
                      <w:r w:rsidRPr="00723535">
                        <w:rPr>
                          <w:b/>
                          <w:i/>
                        </w:rPr>
                        <w:t xml:space="preserve">Submission instructions:  </w:t>
                      </w:r>
                    </w:p>
                    <w:p w14:paraId="4A0B312C" w14:textId="77777777" w:rsidR="00723535" w:rsidRDefault="00723535" w:rsidP="00723535">
                      <w:pPr>
                        <w:numPr>
                          <w:ilvl w:val="0"/>
                          <w:numId w:val="1"/>
                        </w:numPr>
                        <w:spacing w:after="0"/>
                      </w:pPr>
                      <w:r>
                        <w:t xml:space="preserve">Rename the document with your committee name initials (ANR, CRD, COM, FCS, 4H, ITS, MM, PSD, PLC) such as:  ANRplanofwork.doc  </w:t>
                      </w:r>
                    </w:p>
                    <w:p w14:paraId="612B277F" w14:textId="77777777" w:rsidR="00723535" w:rsidRDefault="00723535" w:rsidP="00723535">
                      <w:pPr>
                        <w:numPr>
                          <w:ilvl w:val="0"/>
                          <w:numId w:val="1"/>
                        </w:numPr>
                        <w:spacing w:after="0"/>
                      </w:pPr>
                      <w:r>
                        <w:t xml:space="preserve">Email document to </w:t>
                      </w:r>
                      <w:hyperlink r:id="rId20" w:history="1">
                        <w:r w:rsidR="002A51C0" w:rsidRPr="002A51C0">
                          <w:rPr>
                            <w:rStyle w:val="Hyperlink"/>
                          </w:rPr>
                          <w:t>r.scammahorn@msstate.edu</w:t>
                        </w:r>
                      </w:hyperlink>
                    </w:p>
                    <w:p w14:paraId="22DA7817" w14:textId="77777777" w:rsidR="00723535" w:rsidRDefault="00723535" w:rsidP="00723535">
                      <w:pPr>
                        <w:numPr>
                          <w:ilvl w:val="0"/>
                          <w:numId w:val="1"/>
                        </w:numPr>
                      </w:pPr>
                      <w:r>
                        <w:t xml:space="preserve">If you have problems, </w:t>
                      </w:r>
                      <w:r w:rsidR="00665680">
                        <w:t>contact</w:t>
                      </w:r>
                      <w:r>
                        <w:t xml:space="preserve"> </w:t>
                      </w:r>
                      <w:r w:rsidR="002A51C0">
                        <w:t>Roseanne Scammahorn</w:t>
                      </w:r>
                      <w:r w:rsidR="00665680">
                        <w:t xml:space="preserve"> </w:t>
                      </w:r>
                      <w:r w:rsidR="00D946AC">
                        <w:t>at</w:t>
                      </w:r>
                      <w:r w:rsidR="002A51C0">
                        <w:t xml:space="preserve"> </w:t>
                      </w:r>
                      <w:hyperlink r:id="rId21" w:history="1">
                        <w:r w:rsidR="002A51C0" w:rsidRPr="002A51C0">
                          <w:rPr>
                            <w:rStyle w:val="Hyperlink"/>
                          </w:rPr>
                          <w:t>r.scammahorn@msstate.edu</w:t>
                        </w:r>
                      </w:hyperlink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75359" w:rsidSect="00375359">
      <w:pgSz w:w="15840" w:h="12240" w:orient="landscape"/>
      <w:pgMar w:top="720" w:right="90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AE68E" w14:textId="77777777" w:rsidR="00314699" w:rsidRPr="00723535" w:rsidRDefault="00314699" w:rsidP="00723535">
      <w:pPr>
        <w:pStyle w:val="MSUES"/>
        <w:rPr>
          <w:rFonts w:ascii="Calibri" w:hAnsi="Calibri"/>
          <w:sz w:val="22"/>
        </w:rPr>
      </w:pPr>
      <w:r>
        <w:separator/>
      </w:r>
    </w:p>
  </w:endnote>
  <w:endnote w:type="continuationSeparator" w:id="0">
    <w:p w14:paraId="12FF336F" w14:textId="77777777" w:rsidR="00314699" w:rsidRPr="00723535" w:rsidRDefault="00314699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7716BE" w14:textId="77777777" w:rsidR="00314699" w:rsidRPr="00723535" w:rsidRDefault="00314699" w:rsidP="00723535">
      <w:pPr>
        <w:pStyle w:val="MSUES"/>
        <w:rPr>
          <w:rFonts w:ascii="Calibri" w:hAnsi="Calibri"/>
          <w:sz w:val="22"/>
        </w:rPr>
      </w:pPr>
      <w:r>
        <w:separator/>
      </w:r>
    </w:p>
  </w:footnote>
  <w:footnote w:type="continuationSeparator" w:id="0">
    <w:p w14:paraId="0F9D33B1" w14:textId="77777777" w:rsidR="00314699" w:rsidRPr="00723535" w:rsidRDefault="00314699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B6AA2"/>
    <w:multiLevelType w:val="hybridMultilevel"/>
    <w:tmpl w:val="249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8190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0MDQws7QwNTQ1NjFX0lEKTi0uzszPAykwrAUA17jxHSwAAAA="/>
  </w:docVars>
  <w:rsids>
    <w:rsidRoot w:val="00764FB9"/>
    <w:rsid w:val="00024536"/>
    <w:rsid w:val="000559CC"/>
    <w:rsid w:val="000576E6"/>
    <w:rsid w:val="000578EC"/>
    <w:rsid w:val="0007106A"/>
    <w:rsid w:val="00074BAE"/>
    <w:rsid w:val="000B345E"/>
    <w:rsid w:val="000C46F8"/>
    <w:rsid w:val="000E3B15"/>
    <w:rsid w:val="00104F83"/>
    <w:rsid w:val="00122B29"/>
    <w:rsid w:val="00136924"/>
    <w:rsid w:val="00140362"/>
    <w:rsid w:val="00140695"/>
    <w:rsid w:val="00185B70"/>
    <w:rsid w:val="001A73F1"/>
    <w:rsid w:val="001E15EC"/>
    <w:rsid w:val="00202553"/>
    <w:rsid w:val="002051D8"/>
    <w:rsid w:val="00270FAB"/>
    <w:rsid w:val="00272CD4"/>
    <w:rsid w:val="002A51C0"/>
    <w:rsid w:val="002B1380"/>
    <w:rsid w:val="002B1590"/>
    <w:rsid w:val="002C453C"/>
    <w:rsid w:val="002D67C7"/>
    <w:rsid w:val="00314699"/>
    <w:rsid w:val="00326AD0"/>
    <w:rsid w:val="00335C54"/>
    <w:rsid w:val="00375359"/>
    <w:rsid w:val="00382CA3"/>
    <w:rsid w:val="003A6859"/>
    <w:rsid w:val="003B499C"/>
    <w:rsid w:val="003F2D58"/>
    <w:rsid w:val="00405BFB"/>
    <w:rsid w:val="0041332B"/>
    <w:rsid w:val="004210F5"/>
    <w:rsid w:val="0047697A"/>
    <w:rsid w:val="00482002"/>
    <w:rsid w:val="00483E16"/>
    <w:rsid w:val="004854A5"/>
    <w:rsid w:val="004A04AF"/>
    <w:rsid w:val="004F0097"/>
    <w:rsid w:val="004F3BF1"/>
    <w:rsid w:val="004F4C11"/>
    <w:rsid w:val="00524569"/>
    <w:rsid w:val="0055098A"/>
    <w:rsid w:val="00556D16"/>
    <w:rsid w:val="005749D8"/>
    <w:rsid w:val="00585D3D"/>
    <w:rsid w:val="005969D5"/>
    <w:rsid w:val="005A340F"/>
    <w:rsid w:val="005C05E2"/>
    <w:rsid w:val="005C35BB"/>
    <w:rsid w:val="005E3B46"/>
    <w:rsid w:val="005F1440"/>
    <w:rsid w:val="00635640"/>
    <w:rsid w:val="006529EE"/>
    <w:rsid w:val="00655E2B"/>
    <w:rsid w:val="00662351"/>
    <w:rsid w:val="00664E7A"/>
    <w:rsid w:val="00664FA3"/>
    <w:rsid w:val="00665680"/>
    <w:rsid w:val="00666691"/>
    <w:rsid w:val="00675982"/>
    <w:rsid w:val="00681299"/>
    <w:rsid w:val="006B7BBF"/>
    <w:rsid w:val="006B7FB2"/>
    <w:rsid w:val="006C2F8C"/>
    <w:rsid w:val="006C46A6"/>
    <w:rsid w:val="006DDDAF"/>
    <w:rsid w:val="00723535"/>
    <w:rsid w:val="00725AAD"/>
    <w:rsid w:val="007413DB"/>
    <w:rsid w:val="00746641"/>
    <w:rsid w:val="00762F06"/>
    <w:rsid w:val="00764FB9"/>
    <w:rsid w:val="0077307A"/>
    <w:rsid w:val="00781BBB"/>
    <w:rsid w:val="00787DAD"/>
    <w:rsid w:val="007A13EE"/>
    <w:rsid w:val="007A67AE"/>
    <w:rsid w:val="007D0709"/>
    <w:rsid w:val="007D48BF"/>
    <w:rsid w:val="007E425C"/>
    <w:rsid w:val="007F3110"/>
    <w:rsid w:val="00812FBC"/>
    <w:rsid w:val="00823980"/>
    <w:rsid w:val="00831BAE"/>
    <w:rsid w:val="0084232E"/>
    <w:rsid w:val="0085042B"/>
    <w:rsid w:val="00883676"/>
    <w:rsid w:val="0088626B"/>
    <w:rsid w:val="008C6D1A"/>
    <w:rsid w:val="008D6124"/>
    <w:rsid w:val="009125A0"/>
    <w:rsid w:val="0092054C"/>
    <w:rsid w:val="009C49C8"/>
    <w:rsid w:val="009C66F8"/>
    <w:rsid w:val="00A0751E"/>
    <w:rsid w:val="00A4345D"/>
    <w:rsid w:val="00A8450A"/>
    <w:rsid w:val="00A859BB"/>
    <w:rsid w:val="00AA0702"/>
    <w:rsid w:val="00AA38F9"/>
    <w:rsid w:val="00AB511F"/>
    <w:rsid w:val="00AD30A7"/>
    <w:rsid w:val="00AF3192"/>
    <w:rsid w:val="00AF3461"/>
    <w:rsid w:val="00B125B5"/>
    <w:rsid w:val="00B21474"/>
    <w:rsid w:val="00B72C01"/>
    <w:rsid w:val="00B80A1F"/>
    <w:rsid w:val="00BA59A0"/>
    <w:rsid w:val="00BA5DBB"/>
    <w:rsid w:val="00BC1BE4"/>
    <w:rsid w:val="00BE0777"/>
    <w:rsid w:val="00BE1ADC"/>
    <w:rsid w:val="00C034B4"/>
    <w:rsid w:val="00C164F7"/>
    <w:rsid w:val="00C2003D"/>
    <w:rsid w:val="00C21970"/>
    <w:rsid w:val="00C345BA"/>
    <w:rsid w:val="00C663C0"/>
    <w:rsid w:val="00C80FBF"/>
    <w:rsid w:val="00C912DF"/>
    <w:rsid w:val="00CA3192"/>
    <w:rsid w:val="00CB5E33"/>
    <w:rsid w:val="00CB750D"/>
    <w:rsid w:val="00CE076E"/>
    <w:rsid w:val="00D168BD"/>
    <w:rsid w:val="00D41775"/>
    <w:rsid w:val="00D50CD9"/>
    <w:rsid w:val="00D637BD"/>
    <w:rsid w:val="00D65AD6"/>
    <w:rsid w:val="00D74446"/>
    <w:rsid w:val="00D926AC"/>
    <w:rsid w:val="00D92CC5"/>
    <w:rsid w:val="00D946AC"/>
    <w:rsid w:val="00DA1F99"/>
    <w:rsid w:val="00DD3B36"/>
    <w:rsid w:val="00DF8554"/>
    <w:rsid w:val="00E06595"/>
    <w:rsid w:val="00E30F6F"/>
    <w:rsid w:val="00E474F4"/>
    <w:rsid w:val="00E54A88"/>
    <w:rsid w:val="00E55F93"/>
    <w:rsid w:val="00E67C17"/>
    <w:rsid w:val="00E7133F"/>
    <w:rsid w:val="00E83A2F"/>
    <w:rsid w:val="00E863DE"/>
    <w:rsid w:val="00E868B9"/>
    <w:rsid w:val="00EC7045"/>
    <w:rsid w:val="00ED1514"/>
    <w:rsid w:val="00ED6B9C"/>
    <w:rsid w:val="00EE2553"/>
    <w:rsid w:val="00EF5338"/>
    <w:rsid w:val="00EF5C0B"/>
    <w:rsid w:val="00F0304F"/>
    <w:rsid w:val="00F13E7D"/>
    <w:rsid w:val="00F303B8"/>
    <w:rsid w:val="00F602EC"/>
    <w:rsid w:val="00F60E54"/>
    <w:rsid w:val="00F7430F"/>
    <w:rsid w:val="00F86B8F"/>
    <w:rsid w:val="00F9251A"/>
    <w:rsid w:val="00FA2486"/>
    <w:rsid w:val="00FB52FB"/>
    <w:rsid w:val="00FD69CD"/>
    <w:rsid w:val="00FE2D16"/>
    <w:rsid w:val="01ED860D"/>
    <w:rsid w:val="08B68E42"/>
    <w:rsid w:val="08C68372"/>
    <w:rsid w:val="0AF4A555"/>
    <w:rsid w:val="0D34FE12"/>
    <w:rsid w:val="0E674026"/>
    <w:rsid w:val="0E7C0F5D"/>
    <w:rsid w:val="0FA6A0DB"/>
    <w:rsid w:val="137C6FC2"/>
    <w:rsid w:val="138753AF"/>
    <w:rsid w:val="154A670B"/>
    <w:rsid w:val="15569A1F"/>
    <w:rsid w:val="155800F4"/>
    <w:rsid w:val="16C8D4F7"/>
    <w:rsid w:val="19C4205A"/>
    <w:rsid w:val="1BEE1F61"/>
    <w:rsid w:val="1CA4D658"/>
    <w:rsid w:val="1D425412"/>
    <w:rsid w:val="1E3A7A4B"/>
    <w:rsid w:val="1E3F997C"/>
    <w:rsid w:val="1F1146EC"/>
    <w:rsid w:val="212112F8"/>
    <w:rsid w:val="213C0317"/>
    <w:rsid w:val="2262032F"/>
    <w:rsid w:val="23C44BF6"/>
    <w:rsid w:val="241043E4"/>
    <w:rsid w:val="25881D07"/>
    <w:rsid w:val="2899D0AE"/>
    <w:rsid w:val="28C8C82D"/>
    <w:rsid w:val="29E9017A"/>
    <w:rsid w:val="2D2DFDFC"/>
    <w:rsid w:val="2E658A00"/>
    <w:rsid w:val="2ED68686"/>
    <w:rsid w:val="307A670B"/>
    <w:rsid w:val="3543F29C"/>
    <w:rsid w:val="37CBD5CF"/>
    <w:rsid w:val="380975CA"/>
    <w:rsid w:val="3811C3FF"/>
    <w:rsid w:val="38EBEDC0"/>
    <w:rsid w:val="3B265252"/>
    <w:rsid w:val="3C1740F1"/>
    <w:rsid w:val="3C2B01E4"/>
    <w:rsid w:val="3C6B968A"/>
    <w:rsid w:val="3C866BAB"/>
    <w:rsid w:val="3EA0B0E3"/>
    <w:rsid w:val="42E0D288"/>
    <w:rsid w:val="438FBE27"/>
    <w:rsid w:val="43D7A5FB"/>
    <w:rsid w:val="447B10D5"/>
    <w:rsid w:val="44841572"/>
    <w:rsid w:val="47E60C03"/>
    <w:rsid w:val="496BABD1"/>
    <w:rsid w:val="49BCA99A"/>
    <w:rsid w:val="4B419DFD"/>
    <w:rsid w:val="4C2416B6"/>
    <w:rsid w:val="4E5C9BD8"/>
    <w:rsid w:val="51130C41"/>
    <w:rsid w:val="524F071D"/>
    <w:rsid w:val="52C58140"/>
    <w:rsid w:val="546B8A76"/>
    <w:rsid w:val="5480E113"/>
    <w:rsid w:val="54848AA9"/>
    <w:rsid w:val="55250342"/>
    <w:rsid w:val="555616D1"/>
    <w:rsid w:val="56A90DF5"/>
    <w:rsid w:val="59A897A8"/>
    <w:rsid w:val="5BBB19EF"/>
    <w:rsid w:val="60340471"/>
    <w:rsid w:val="611F9F93"/>
    <w:rsid w:val="616618DC"/>
    <w:rsid w:val="62D2C5D4"/>
    <w:rsid w:val="63C669D2"/>
    <w:rsid w:val="641CB434"/>
    <w:rsid w:val="69AF1949"/>
    <w:rsid w:val="6BB1E9C2"/>
    <w:rsid w:val="6BD50713"/>
    <w:rsid w:val="6BFE2169"/>
    <w:rsid w:val="6E476F3F"/>
    <w:rsid w:val="70E791A8"/>
    <w:rsid w:val="71F04267"/>
    <w:rsid w:val="71F6B5EA"/>
    <w:rsid w:val="7351BB6E"/>
    <w:rsid w:val="7409060E"/>
    <w:rsid w:val="74B067DD"/>
    <w:rsid w:val="7547949D"/>
    <w:rsid w:val="75D3FB3F"/>
    <w:rsid w:val="76D92FBF"/>
    <w:rsid w:val="79B9E599"/>
    <w:rsid w:val="7A071B32"/>
    <w:rsid w:val="7A4DC00A"/>
    <w:rsid w:val="7A7DD453"/>
    <w:rsid w:val="7A9F9362"/>
    <w:rsid w:val="7C4D81C5"/>
    <w:rsid w:val="7CECB1D4"/>
    <w:rsid w:val="7EA6D077"/>
    <w:rsid w:val="7F44C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ED1F5"/>
  <w15:chartTrackingRefBased/>
  <w15:docId w15:val="{12D47FFE-79E3-41DE-BDD9-33C48467D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C11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UES">
    <w:name w:val="MSUES"/>
    <w:basedOn w:val="NoSpacing"/>
    <w:qFormat/>
    <w:rsid w:val="00EF5338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EF5338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64F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2C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CA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353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23535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723535"/>
    <w:rPr>
      <w:sz w:val="22"/>
      <w:szCs w:val="22"/>
    </w:rPr>
  </w:style>
  <w:style w:type="character" w:styleId="UnresolvedMention">
    <w:name w:val="Unresolved Mention"/>
    <w:uiPriority w:val="99"/>
    <w:semiHidden/>
    <w:unhideWhenUsed/>
    <w:rsid w:val="001A73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jrrieger@pvamu.edu" TargetMode="External"/><Relationship Id="rId18" Type="http://schemas.openxmlformats.org/officeDocument/2006/relationships/hyperlink" Target="mailto:r.scammahorn@msstate.ed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r.scammahorn@msstate.edu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mckinley@tennessee.edu" TargetMode="External"/><Relationship Id="rId17" Type="http://schemas.openxmlformats.org/officeDocument/2006/relationships/hyperlink" Target="mailto:Wolforkt@fvs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ndra.johnson@ufl.edu" TargetMode="External"/><Relationship Id="rId20" Type="http://schemas.openxmlformats.org/officeDocument/2006/relationships/hyperlink" Target="mailto:r.scammahorn@msstate.ed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wolforkt@fvsu.edu" TargetMode="External"/><Relationship Id="rId5" Type="http://schemas.openxmlformats.org/officeDocument/2006/relationships/styles" Target="styles.xml"/><Relationship Id="rId15" Type="http://schemas.openxmlformats.org/officeDocument/2006/relationships/hyperlink" Target="mailto:Kendale.Frederick@fvsu.edu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emf"/><Relationship Id="rId19" Type="http://schemas.openxmlformats.org/officeDocument/2006/relationships/hyperlink" Target="mailto:r.scammahorn@msstate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dmorian@uada.ed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ce9cf36-fc27-4124-8f20-6eb833aef50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50F58761F4640AE1BBC60C4DB9138" ma:contentTypeVersion="11" ma:contentTypeDescription="Create a new document." ma:contentTypeScope="" ma:versionID="d9b3d4e2db169ac9a3855d94219a6b61">
  <xsd:schema xmlns:xsd="http://www.w3.org/2001/XMLSchema" xmlns:xs="http://www.w3.org/2001/XMLSchema" xmlns:p="http://schemas.microsoft.com/office/2006/metadata/properties" xmlns:ns2="dce9cf36-fc27-4124-8f20-6eb833aef506" targetNamespace="http://schemas.microsoft.com/office/2006/metadata/properties" ma:root="true" ma:fieldsID="260e02150677a2089127a4907a5b9517" ns2:_="">
    <xsd:import namespace="dce9cf36-fc27-4124-8f20-6eb833ae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e9cf36-fc27-4124-8f20-6eb833aef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2011f1f-c1f6-43e5-98b2-4e6fd79a0b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AC9424-1986-44CA-8096-022CB49F0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087E50-84B2-4E31-8B9F-173228EE3178}">
  <ds:schemaRefs>
    <ds:schemaRef ds:uri="http://schemas.microsoft.com/office/2006/metadata/properties"/>
    <ds:schemaRef ds:uri="http://schemas.microsoft.com/office/infopath/2007/PartnerControls"/>
    <ds:schemaRef ds:uri="dce9cf36-fc27-4124-8f20-6eb833aef506"/>
  </ds:schemaRefs>
</ds:datastoreItem>
</file>

<file path=customXml/itemProps3.xml><?xml version="1.0" encoding="utf-8"?>
<ds:datastoreItem xmlns:ds="http://schemas.openxmlformats.org/officeDocument/2006/customXml" ds:itemID="{F2678660-FB92-4B8A-AD53-A6083A5049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e9cf36-fc27-4124-8f20-6eb833aef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State University</Company>
  <LinksUpToDate>false</LinksUpToDate>
  <CharactersWithSpaces>3102</CharactersWithSpaces>
  <SharedDoc>false</SharedDoc>
  <HLinks>
    <vt:vector size="54" baseType="variant">
      <vt:variant>
        <vt:i4>3014682</vt:i4>
      </vt:variant>
      <vt:variant>
        <vt:i4>18</vt:i4>
      </vt:variant>
      <vt:variant>
        <vt:i4>0</vt:i4>
      </vt:variant>
      <vt:variant>
        <vt:i4>5</vt:i4>
      </vt:variant>
      <vt:variant>
        <vt:lpwstr>mailto:Wolforkt@fvsu.edu</vt:lpwstr>
      </vt:variant>
      <vt:variant>
        <vt:lpwstr/>
      </vt:variant>
      <vt:variant>
        <vt:i4>1048698</vt:i4>
      </vt:variant>
      <vt:variant>
        <vt:i4>15</vt:i4>
      </vt:variant>
      <vt:variant>
        <vt:i4>0</vt:i4>
      </vt:variant>
      <vt:variant>
        <vt:i4>5</vt:i4>
      </vt:variant>
      <vt:variant>
        <vt:lpwstr>mailto:andra.johnson@ufl.edu</vt:lpwstr>
      </vt:variant>
      <vt:variant>
        <vt:lpwstr/>
      </vt:variant>
      <vt:variant>
        <vt:i4>5767208</vt:i4>
      </vt:variant>
      <vt:variant>
        <vt:i4>12</vt:i4>
      </vt:variant>
      <vt:variant>
        <vt:i4>0</vt:i4>
      </vt:variant>
      <vt:variant>
        <vt:i4>5</vt:i4>
      </vt:variant>
      <vt:variant>
        <vt:lpwstr>mailto:Kendale.Frederick@fvsu.edu</vt:lpwstr>
      </vt:variant>
      <vt:variant>
        <vt:lpwstr/>
      </vt:variant>
      <vt:variant>
        <vt:i4>3473425</vt:i4>
      </vt:variant>
      <vt:variant>
        <vt:i4>9</vt:i4>
      </vt:variant>
      <vt:variant>
        <vt:i4>0</vt:i4>
      </vt:variant>
      <vt:variant>
        <vt:i4>5</vt:i4>
      </vt:variant>
      <vt:variant>
        <vt:lpwstr>mailto:dmorian@uada.edu</vt:lpwstr>
      </vt:variant>
      <vt:variant>
        <vt:lpwstr/>
      </vt:variant>
      <vt:variant>
        <vt:i4>7012421</vt:i4>
      </vt:variant>
      <vt:variant>
        <vt:i4>6</vt:i4>
      </vt:variant>
      <vt:variant>
        <vt:i4>0</vt:i4>
      </vt:variant>
      <vt:variant>
        <vt:i4>5</vt:i4>
      </vt:variant>
      <vt:variant>
        <vt:lpwstr>mailto:jrrieger@pvamu.edu</vt:lpwstr>
      </vt:variant>
      <vt:variant>
        <vt:lpwstr/>
      </vt:variant>
      <vt:variant>
        <vt:i4>7864409</vt:i4>
      </vt:variant>
      <vt:variant>
        <vt:i4>3</vt:i4>
      </vt:variant>
      <vt:variant>
        <vt:i4>0</vt:i4>
      </vt:variant>
      <vt:variant>
        <vt:i4>5</vt:i4>
      </vt:variant>
      <vt:variant>
        <vt:lpwstr>mailto:mckinley@tennessee.edu</vt:lpwstr>
      </vt:variant>
      <vt:variant>
        <vt:lpwstr/>
      </vt:variant>
      <vt:variant>
        <vt:i4>3014682</vt:i4>
      </vt:variant>
      <vt:variant>
        <vt:i4>0</vt:i4>
      </vt:variant>
      <vt:variant>
        <vt:i4>0</vt:i4>
      </vt:variant>
      <vt:variant>
        <vt:i4>5</vt:i4>
      </vt:variant>
      <vt:variant>
        <vt:lpwstr>mailto:wolforkt@fvsu.edu</vt:lpwstr>
      </vt:variant>
      <vt:variant>
        <vt:lpwstr/>
      </vt:variant>
      <vt:variant>
        <vt:i4>786549</vt:i4>
      </vt:variant>
      <vt:variant>
        <vt:i4>3</vt:i4>
      </vt:variant>
      <vt:variant>
        <vt:i4>0</vt:i4>
      </vt:variant>
      <vt:variant>
        <vt:i4>5</vt:i4>
      </vt:variant>
      <vt:variant>
        <vt:lpwstr>mailto:r.scammahorn@msstate.edu</vt:lpwstr>
      </vt:variant>
      <vt:variant>
        <vt:lpwstr/>
      </vt:variant>
      <vt:variant>
        <vt:i4>786549</vt:i4>
      </vt:variant>
      <vt:variant>
        <vt:i4>0</vt:i4>
      </vt:variant>
      <vt:variant>
        <vt:i4>0</vt:i4>
      </vt:variant>
      <vt:variant>
        <vt:i4>5</vt:i4>
      </vt:variant>
      <vt:variant>
        <vt:lpwstr>mailto:r.scammahorn@msst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tension Service</dc:creator>
  <cp:keywords/>
  <cp:lastModifiedBy>Scammahorn, Roseanne</cp:lastModifiedBy>
  <cp:revision>35</cp:revision>
  <cp:lastPrinted>2014-03-20T19:55:00Z</cp:lastPrinted>
  <dcterms:created xsi:type="dcterms:W3CDTF">2025-08-20T11:28:00Z</dcterms:created>
  <dcterms:modified xsi:type="dcterms:W3CDTF">2025-08-29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50F58761F4640AE1BBC60C4DB9138</vt:lpwstr>
  </property>
  <property fmtid="{D5CDD505-2E9C-101B-9397-08002B2CF9AE}" pid="3" name="MediaServiceImageTags">
    <vt:lpwstr/>
  </property>
</Properties>
</file>